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E0D1F82" w14:textId="77F60EC5" w:rsidR="008A1700" w:rsidRPr="00737975" w:rsidRDefault="00B56EED">
      <w:pPr>
        <w:pStyle w:val="Normal1"/>
        <w:jc w:val="center"/>
        <w:rPr>
          <w:sz w:val="24"/>
        </w:rPr>
      </w:pPr>
      <w:r>
        <w:rPr>
          <w:sz w:val="32"/>
          <w:szCs w:val="28"/>
          <w:u w:val="single"/>
        </w:rPr>
        <w:t>Project</w:t>
      </w:r>
      <w:r w:rsidR="00B6200B" w:rsidRPr="00737975">
        <w:rPr>
          <w:sz w:val="32"/>
          <w:szCs w:val="28"/>
          <w:u w:val="single"/>
        </w:rPr>
        <w:t xml:space="preserve">: </w:t>
      </w:r>
      <w:r w:rsidR="006305CD">
        <w:rPr>
          <w:sz w:val="32"/>
          <w:szCs w:val="28"/>
          <w:u w:val="single"/>
        </w:rPr>
        <w:t>International Expansion</w:t>
      </w:r>
    </w:p>
    <w:p w14:paraId="5D9F0462" w14:textId="44A75678" w:rsidR="00814C02" w:rsidRDefault="00B6200B" w:rsidP="00814C02">
      <w:pPr>
        <w:pStyle w:val="Normal1"/>
        <w:jc w:val="center"/>
      </w:pPr>
      <w:r>
        <w:t>Complete each section. When you are ready, save your file as a PDF document and submit it here:</w:t>
      </w:r>
      <w:hyperlink r:id="rId8">
        <w:r>
          <w:t xml:space="preserve"> </w:t>
        </w:r>
      </w:hyperlink>
      <w:r w:rsidR="001A48F1" w:rsidRPr="001A48F1">
        <w:t xml:space="preserve"> </w:t>
      </w:r>
      <w:hyperlink r:id="rId9" w:history="1">
        <w:r w:rsidR="00814C02" w:rsidRPr="0077709D">
          <w:rPr>
            <w:rStyle w:val="Hyperlink"/>
          </w:rPr>
          <w:t>https://classroom.udacity.com/nanodegrees/nd008/parts/91294931-aacb-4887-856f-fd19fe915795/project#</w:t>
        </w:r>
      </w:hyperlink>
    </w:p>
    <w:p w14:paraId="19592B94" w14:textId="2DC5058A" w:rsidR="008A1700" w:rsidRDefault="004663C4">
      <w:pPr>
        <w:pStyle w:val="Heading2"/>
        <w:keepNext w:val="0"/>
        <w:keepLines w:val="0"/>
        <w:spacing w:before="240" w:after="40"/>
        <w:contextualSpacing w:val="0"/>
      </w:pPr>
      <w:bookmarkStart w:id="0" w:name="h.y2i0dd3t3syf" w:colFirst="0" w:colLast="0"/>
      <w:bookmarkEnd w:id="0"/>
      <w:r>
        <w:t xml:space="preserve">Step 1: </w:t>
      </w:r>
      <w:r w:rsidR="00DC21F5">
        <w:t>Key Decisions</w:t>
      </w:r>
    </w:p>
    <w:p w14:paraId="2B6A295C" w14:textId="47AA9B99" w:rsidR="007B5497" w:rsidRPr="002E0D39" w:rsidRDefault="009B5DE5" w:rsidP="007B5497">
      <w:pPr>
        <w:spacing w:line="240" w:lineRule="auto"/>
        <w:rPr>
          <w:rFonts w:ascii="Times New Roman" w:eastAsia="Times New Roman" w:hAnsi="Times New Roman" w:cs="Times New Roman"/>
          <w:i/>
          <w:color w:val="auto"/>
          <w:sz w:val="24"/>
          <w:szCs w:val="24"/>
        </w:rPr>
      </w:pPr>
      <w:bookmarkStart w:id="1" w:name="h.4q33d4wpzsp3" w:colFirst="0" w:colLast="0"/>
      <w:bookmarkEnd w:id="1"/>
      <w:r>
        <w:rPr>
          <w:rFonts w:eastAsia="Times New Roman"/>
          <w:i/>
        </w:rPr>
        <w:t>Briefly explain the key decisions and the type of data that you need to conduct this analysis</w:t>
      </w:r>
      <w:r w:rsidR="0095094D" w:rsidRPr="0095094D">
        <w:rPr>
          <w:rFonts w:eastAsia="Times New Roman"/>
          <w:i/>
        </w:rPr>
        <w:t xml:space="preserve"> </w:t>
      </w:r>
      <w:r w:rsidR="007B5497" w:rsidRPr="0095094D">
        <w:rPr>
          <w:rFonts w:cs="Times New Roman"/>
          <w:i/>
        </w:rPr>
        <w:t>(250 word limit)</w:t>
      </w:r>
      <w:r w:rsidR="0095094D">
        <w:rPr>
          <w:rFonts w:cs="Times New Roman"/>
          <w:i/>
        </w:rPr>
        <w:t>.</w:t>
      </w:r>
    </w:p>
    <w:p w14:paraId="233DE4E3" w14:textId="77777777" w:rsidR="002E0D39" w:rsidRDefault="002E0D39" w:rsidP="002E0D39">
      <w:pPr>
        <w:pStyle w:val="Heading3"/>
        <w:contextualSpacing w:val="0"/>
      </w:pPr>
      <w:bookmarkStart w:id="2" w:name="h.sw6lgqeq9yr8" w:colFirst="0" w:colLast="0"/>
      <w:bookmarkEnd w:id="2"/>
      <w:r>
        <w:t>Key Decisions:</w:t>
      </w:r>
    </w:p>
    <w:p w14:paraId="18829D2D" w14:textId="77777777" w:rsidR="002E0D39" w:rsidRPr="002A2FA1" w:rsidRDefault="002E0D39" w:rsidP="002E0D39">
      <w:pPr>
        <w:pStyle w:val="Normal1"/>
        <w:rPr>
          <w:sz w:val="24"/>
        </w:rPr>
      </w:pPr>
      <w:r w:rsidRPr="002A2FA1">
        <w:rPr>
          <w:i/>
          <w:szCs w:val="20"/>
        </w:rPr>
        <w:t>Answer these three questions</w:t>
      </w:r>
    </w:p>
    <w:p w14:paraId="65D4907A" w14:textId="77777777" w:rsidR="002E0D39" w:rsidRDefault="002E0D39" w:rsidP="002E0D39">
      <w:pPr>
        <w:pStyle w:val="Normal1"/>
      </w:pPr>
    </w:p>
    <w:p w14:paraId="26B77CF3" w14:textId="04E274B1" w:rsidR="002E0D39" w:rsidRDefault="002E0D39" w:rsidP="002E0D39">
      <w:pPr>
        <w:pStyle w:val="Normal1"/>
        <w:numPr>
          <w:ilvl w:val="0"/>
          <w:numId w:val="3"/>
        </w:numPr>
        <w:ind w:hanging="360"/>
        <w:contextualSpacing/>
      </w:pPr>
      <w:r>
        <w:t>What decisions needs to be made?</w:t>
      </w:r>
    </w:p>
    <w:p w14:paraId="7EA35635" w14:textId="5B2F1A07" w:rsidR="00B53727" w:rsidRDefault="00B53727" w:rsidP="00B53727">
      <w:pPr>
        <w:pStyle w:val="Normal1"/>
        <w:contextualSpacing/>
      </w:pPr>
    </w:p>
    <w:p w14:paraId="3906523D" w14:textId="0D3DDB91" w:rsidR="00B53727" w:rsidRDefault="00B53727" w:rsidP="00B53727">
      <w:pPr>
        <w:pStyle w:val="Normal1"/>
        <w:contextualSpacing/>
      </w:pPr>
      <w:r>
        <w:t>The location new store of our retail</w:t>
      </w:r>
      <w:r w:rsidR="00A86AF3">
        <w:t xml:space="preserve"> store has to be decided in a country which is economically and demographically similar to the United states of America.</w:t>
      </w:r>
    </w:p>
    <w:p w14:paraId="68414DF1" w14:textId="77777777" w:rsidR="002E0D39" w:rsidRDefault="002E0D39" w:rsidP="002E0D39">
      <w:pPr>
        <w:pStyle w:val="Normal1"/>
      </w:pPr>
    </w:p>
    <w:p w14:paraId="2C580452" w14:textId="191D1189" w:rsidR="002E0D39" w:rsidRDefault="002E0D39" w:rsidP="002E0D39">
      <w:pPr>
        <w:pStyle w:val="Normal1"/>
        <w:numPr>
          <w:ilvl w:val="0"/>
          <w:numId w:val="3"/>
        </w:numPr>
        <w:ind w:hanging="360"/>
        <w:contextualSpacing/>
      </w:pPr>
      <w:r>
        <w:t>What data is needed to inform those decisions?</w:t>
      </w:r>
      <w:r w:rsidR="0040466A">
        <w:t xml:space="preserve"> Please include 2 examples in each of the following categories: Economic, Environment, Education</w:t>
      </w:r>
    </w:p>
    <w:p w14:paraId="0B366FAB" w14:textId="42669DC1" w:rsidR="00A86AF3" w:rsidRDefault="00A86AF3" w:rsidP="00A86AF3">
      <w:pPr>
        <w:pStyle w:val="Normal1"/>
        <w:contextualSpacing/>
      </w:pPr>
    </w:p>
    <w:p w14:paraId="75BEDC83" w14:textId="3F2944C7" w:rsidR="00A86AF3" w:rsidRDefault="00A86AF3" w:rsidP="00A86AF3">
      <w:pPr>
        <w:pStyle w:val="Normal1"/>
        <w:contextualSpacing/>
      </w:pPr>
      <w:r w:rsidRPr="00B54889">
        <w:rPr>
          <w:b/>
        </w:rPr>
        <w:t>Economic:</w:t>
      </w:r>
      <w:r>
        <w:t xml:space="preserve"> ATM’s per 1000 adults, </w:t>
      </w:r>
      <w:r w:rsidR="00F87A37" w:rsidRPr="00F87A37">
        <w:t>Time required to get electricity (days)</w:t>
      </w:r>
    </w:p>
    <w:p w14:paraId="5A49E028" w14:textId="43614663" w:rsidR="00A86AF3" w:rsidRDefault="00A86AF3" w:rsidP="00A86AF3">
      <w:pPr>
        <w:pStyle w:val="Normal1"/>
        <w:contextualSpacing/>
      </w:pPr>
      <w:r w:rsidRPr="00B54889">
        <w:rPr>
          <w:b/>
        </w:rPr>
        <w:t>Environment:</w:t>
      </w:r>
      <w:r w:rsidR="00B54889">
        <w:t xml:space="preserve"> </w:t>
      </w:r>
      <w:r w:rsidR="00B54889" w:rsidRPr="00B54889">
        <w:t>Access to electricity (% of population)</w:t>
      </w:r>
      <w:r w:rsidR="00B54889">
        <w:t xml:space="preserve">, </w:t>
      </w:r>
      <w:r w:rsidR="00B54889" w:rsidRPr="00B54889">
        <w:t>Population living in slums, (% of urban population)</w:t>
      </w:r>
    </w:p>
    <w:p w14:paraId="6DD81465" w14:textId="00BE2AF9" w:rsidR="00A86AF3" w:rsidRPr="00B54889" w:rsidRDefault="00A86AF3" w:rsidP="00A86AF3">
      <w:pPr>
        <w:pStyle w:val="Normal1"/>
        <w:contextualSpacing/>
        <w:rPr>
          <w:b/>
        </w:rPr>
      </w:pPr>
      <w:r w:rsidRPr="00B54889">
        <w:rPr>
          <w:b/>
        </w:rPr>
        <w:t>Education:</w:t>
      </w:r>
      <w:r w:rsidR="00B54889">
        <w:rPr>
          <w:b/>
        </w:rPr>
        <w:t xml:space="preserve"> </w:t>
      </w:r>
      <w:r w:rsidR="00B54889" w:rsidRPr="00B54889">
        <w:t>Literacy rate, adult female (% of females ages 15 and above)</w:t>
      </w:r>
      <w:r w:rsidR="00B54889">
        <w:t xml:space="preserve">, </w:t>
      </w:r>
      <w:r w:rsidR="00B54889" w:rsidRPr="00B54889">
        <w:t>Youth literacy rate, population 15-24 years, both sexes (%)</w:t>
      </w:r>
    </w:p>
    <w:p w14:paraId="1BD307F5" w14:textId="5E100F8A" w:rsidR="008A1700" w:rsidRDefault="00B6200B">
      <w:pPr>
        <w:pStyle w:val="Heading2"/>
        <w:keepNext w:val="0"/>
        <w:keepLines w:val="0"/>
        <w:spacing w:before="240" w:after="40"/>
        <w:contextualSpacing w:val="0"/>
      </w:pPr>
      <w:r>
        <w:t xml:space="preserve">Step 2: </w:t>
      </w:r>
      <w:r w:rsidR="00DC21F5">
        <w:t>Explore and Cleanup the Data</w:t>
      </w:r>
      <w:r w:rsidR="00C36383">
        <w:t xml:space="preserve"> </w:t>
      </w:r>
    </w:p>
    <w:p w14:paraId="11995BC8" w14:textId="1CBBC96A" w:rsidR="007B5497" w:rsidRPr="005A6C7A" w:rsidRDefault="00FC6118" w:rsidP="005A6C7A">
      <w:pPr>
        <w:pStyle w:val="Normal2"/>
        <w:rPr>
          <w:i/>
        </w:rPr>
      </w:pPr>
      <w:r w:rsidRPr="0077018E">
        <w:rPr>
          <w:rFonts w:eastAsia="Times New Roman"/>
          <w:i/>
        </w:rPr>
        <w:t>Explore and cleanup your dataset.</w:t>
      </w:r>
      <w:r w:rsidR="005A6C7A" w:rsidRPr="0077018E">
        <w:rPr>
          <w:rFonts w:eastAsia="Times New Roman"/>
          <w:i/>
        </w:rPr>
        <w:t xml:space="preserve"> </w:t>
      </w:r>
      <w:r w:rsidR="005A6C7A" w:rsidRPr="0077018E">
        <w:rPr>
          <w:i/>
        </w:rPr>
        <w:t xml:space="preserve">Data is provided in a CSV file for </w:t>
      </w:r>
      <w:r w:rsidR="009B5DE5" w:rsidRPr="0077018E">
        <w:rPr>
          <w:i/>
        </w:rPr>
        <w:t>215 countries with 77 variables</w:t>
      </w:r>
      <w:r w:rsidR="005A6C7A" w:rsidRPr="005A6C7A">
        <w:rPr>
          <w:i/>
        </w:rPr>
        <w:t xml:space="preserve"> </w:t>
      </w:r>
      <w:r w:rsidR="005A6C7A">
        <w:rPr>
          <w:i/>
        </w:rPr>
        <w:t>(</w:t>
      </w:r>
      <w:r w:rsidR="0095094D">
        <w:rPr>
          <w:rFonts w:cs="Times New Roman"/>
          <w:i/>
        </w:rPr>
        <w:t>250</w:t>
      </w:r>
      <w:r w:rsidR="003D2847">
        <w:rPr>
          <w:rFonts w:cs="Times New Roman"/>
          <w:i/>
        </w:rPr>
        <w:t xml:space="preserve"> word limit)</w:t>
      </w:r>
    </w:p>
    <w:p w14:paraId="14EEA843" w14:textId="77777777" w:rsidR="00CB3EC5" w:rsidRDefault="00CB3EC5">
      <w:pPr>
        <w:pStyle w:val="Normal1"/>
        <w:rPr>
          <w:i/>
          <w:sz w:val="20"/>
          <w:szCs w:val="20"/>
        </w:rPr>
      </w:pPr>
    </w:p>
    <w:p w14:paraId="22AB15AF" w14:textId="1F91BE75" w:rsidR="00FC6118" w:rsidRDefault="00FC6118" w:rsidP="00FC6118">
      <w:pPr>
        <w:pStyle w:val="Normal2"/>
      </w:pPr>
      <w:r>
        <w:t>Here are some guidelines to help you cleanup your data:</w:t>
      </w:r>
    </w:p>
    <w:p w14:paraId="186B9C70" w14:textId="2EDDC4F0" w:rsidR="00FC6118" w:rsidRDefault="00FC6118" w:rsidP="00FC6118">
      <w:pPr>
        <w:pStyle w:val="Normal2"/>
        <w:numPr>
          <w:ilvl w:val="0"/>
          <w:numId w:val="16"/>
        </w:numPr>
        <w:ind w:hanging="360"/>
        <w:contextualSpacing/>
      </w:pPr>
      <w:r>
        <w:t>Country records where most of the variables missing might not be appropriate to be included in the analysis. The lack of accurate reporting could indicate that these countries are probably no</w:t>
      </w:r>
      <w:r w:rsidR="0040466A">
        <w:t xml:space="preserve">t similar to the United States. You should remove any country with </w:t>
      </w:r>
      <w:r w:rsidR="00C20660">
        <w:t xml:space="preserve">fewer than 25 </w:t>
      </w:r>
      <w:r w:rsidR="0040466A">
        <w:t>missing data points. HINT: You should be left with 144 countries.</w:t>
      </w:r>
    </w:p>
    <w:p w14:paraId="5BA91916" w14:textId="65D565CE" w:rsidR="00FC6118" w:rsidRDefault="00FC6118" w:rsidP="00FC6118">
      <w:pPr>
        <w:pStyle w:val="Normal2"/>
        <w:numPr>
          <w:ilvl w:val="0"/>
          <w:numId w:val="16"/>
        </w:numPr>
        <w:ind w:hanging="360"/>
        <w:contextualSpacing/>
      </w:pPr>
      <w:r>
        <w:t>Some variables are closely related and may be candidates for variable reduction through</w:t>
      </w:r>
      <w:r w:rsidR="00C1522E">
        <w:t xml:space="preserve"> Principal Components Analysis.</w:t>
      </w:r>
    </w:p>
    <w:p w14:paraId="685DE4DD" w14:textId="082B2689" w:rsidR="00FC6118" w:rsidRPr="00A55039" w:rsidRDefault="00A55039" w:rsidP="001E6508">
      <w:pPr>
        <w:pStyle w:val="Normal2"/>
        <w:numPr>
          <w:ilvl w:val="0"/>
          <w:numId w:val="16"/>
        </w:numPr>
        <w:ind w:hanging="360"/>
        <w:contextualSpacing/>
        <w:rPr>
          <w:i/>
          <w:sz w:val="20"/>
          <w:szCs w:val="20"/>
        </w:rPr>
      </w:pPr>
      <w:r>
        <w:t>Some</w:t>
      </w:r>
      <w:r w:rsidR="00C1522E">
        <w:t xml:space="preserve"> variables seem irreleva</w:t>
      </w:r>
      <w:r w:rsidR="00B8427A">
        <w:t>nt for the given analysis</w:t>
      </w:r>
      <w:r>
        <w:t xml:space="preserve"> involving economy, demographics, education</w:t>
      </w:r>
      <w:r w:rsidR="007A5B32">
        <w:t>, and environment</w:t>
      </w:r>
      <w:r>
        <w:t>.</w:t>
      </w:r>
      <w:r w:rsidR="00B8427A">
        <w:t xml:space="preserve"> </w:t>
      </w:r>
      <w:r>
        <w:t>Which variables seem irrelevant?</w:t>
      </w:r>
    </w:p>
    <w:p w14:paraId="2414C642" w14:textId="77777777" w:rsidR="00A55039" w:rsidRPr="00A55039" w:rsidRDefault="00A55039" w:rsidP="00A55039">
      <w:pPr>
        <w:pStyle w:val="Normal2"/>
        <w:ind w:left="720"/>
        <w:contextualSpacing/>
        <w:rPr>
          <w:i/>
          <w:sz w:val="20"/>
          <w:szCs w:val="20"/>
        </w:rPr>
      </w:pPr>
    </w:p>
    <w:p w14:paraId="3E6C60BE" w14:textId="3CC85EF4" w:rsidR="00BB58A6" w:rsidRPr="003D2847" w:rsidRDefault="00BB58A6" w:rsidP="00BB58A6">
      <w:pPr>
        <w:pStyle w:val="Normal1"/>
        <w:rPr>
          <w:i/>
          <w:szCs w:val="20"/>
        </w:rPr>
      </w:pPr>
      <w:r w:rsidRPr="003D2847">
        <w:rPr>
          <w:i/>
          <w:szCs w:val="20"/>
        </w:rPr>
        <w:t xml:space="preserve">Answer </w:t>
      </w:r>
      <w:r w:rsidR="00FC6118">
        <w:rPr>
          <w:i/>
          <w:szCs w:val="20"/>
        </w:rPr>
        <w:t>these</w:t>
      </w:r>
      <w:r w:rsidRPr="003D2847">
        <w:rPr>
          <w:i/>
          <w:szCs w:val="20"/>
        </w:rPr>
        <w:t xml:space="preserve"> question</w:t>
      </w:r>
      <w:r w:rsidR="00FC6118">
        <w:rPr>
          <w:i/>
          <w:szCs w:val="20"/>
        </w:rPr>
        <w:t>s</w:t>
      </w:r>
      <w:r w:rsidRPr="003D2847">
        <w:rPr>
          <w:i/>
          <w:szCs w:val="20"/>
        </w:rPr>
        <w:t>:</w:t>
      </w:r>
    </w:p>
    <w:p w14:paraId="5EC82C0B" w14:textId="77777777" w:rsidR="00BB58A6" w:rsidRPr="003D2847" w:rsidRDefault="00BB58A6" w:rsidP="00BB58A6">
      <w:pPr>
        <w:pStyle w:val="Normal1"/>
        <w:rPr>
          <w:i/>
          <w:szCs w:val="20"/>
        </w:rPr>
      </w:pPr>
    </w:p>
    <w:p w14:paraId="626B88EC" w14:textId="57E357E7" w:rsidR="00FC6118" w:rsidRPr="00A55039" w:rsidRDefault="00FC6118" w:rsidP="00BB58A6">
      <w:pPr>
        <w:pStyle w:val="Normal1"/>
        <w:numPr>
          <w:ilvl w:val="0"/>
          <w:numId w:val="7"/>
        </w:numPr>
        <w:rPr>
          <w:i/>
          <w:szCs w:val="20"/>
        </w:rPr>
      </w:pPr>
      <w:r w:rsidRPr="00A55039">
        <w:rPr>
          <w:i/>
          <w:szCs w:val="20"/>
        </w:rPr>
        <w:lastRenderedPageBreak/>
        <w:t>How many countries did you reduce your dataset to?</w:t>
      </w:r>
      <w:r w:rsidR="00C1522E" w:rsidRPr="00A55039">
        <w:rPr>
          <w:i/>
          <w:szCs w:val="20"/>
        </w:rPr>
        <w:t xml:space="preserve"> </w:t>
      </w:r>
      <w:r w:rsidR="0040466A">
        <w:rPr>
          <w:i/>
          <w:szCs w:val="20"/>
        </w:rPr>
        <w:t>Please include a bar chart of number of non-null data points by country, sorted from most to least.</w:t>
      </w:r>
    </w:p>
    <w:p w14:paraId="47CB3EE1" w14:textId="5E1B348C" w:rsidR="0077018E" w:rsidRPr="00A55039" w:rsidRDefault="00C1522E" w:rsidP="00BB58A6">
      <w:pPr>
        <w:pStyle w:val="Normal1"/>
        <w:numPr>
          <w:ilvl w:val="0"/>
          <w:numId w:val="7"/>
        </w:numPr>
        <w:rPr>
          <w:i/>
          <w:szCs w:val="20"/>
        </w:rPr>
      </w:pPr>
      <w:r w:rsidRPr="00A55039">
        <w:rPr>
          <w:i/>
          <w:szCs w:val="20"/>
        </w:rPr>
        <w:t xml:space="preserve">Which </w:t>
      </w:r>
      <w:r w:rsidR="0040466A">
        <w:rPr>
          <w:i/>
          <w:szCs w:val="20"/>
        </w:rPr>
        <w:t>data categories</w:t>
      </w:r>
      <w:r w:rsidRPr="00A55039">
        <w:rPr>
          <w:i/>
          <w:szCs w:val="20"/>
        </w:rPr>
        <w:t xml:space="preserve"> will be used for Principal Components Analysis</w:t>
      </w:r>
      <w:r w:rsidR="00A55039" w:rsidRPr="00A55039">
        <w:rPr>
          <w:i/>
          <w:szCs w:val="20"/>
        </w:rPr>
        <w:t xml:space="preserve"> (PCA)</w:t>
      </w:r>
      <w:r w:rsidRPr="00A55039">
        <w:rPr>
          <w:i/>
          <w:szCs w:val="20"/>
        </w:rPr>
        <w:t xml:space="preserve">? There should </w:t>
      </w:r>
      <w:r w:rsidR="00A55039" w:rsidRPr="00A55039">
        <w:rPr>
          <w:i/>
          <w:szCs w:val="20"/>
        </w:rPr>
        <w:t xml:space="preserve">be three </w:t>
      </w:r>
      <w:r w:rsidR="0040466A">
        <w:rPr>
          <w:i/>
          <w:szCs w:val="20"/>
        </w:rPr>
        <w:t>categories</w:t>
      </w:r>
      <w:r w:rsidR="00A55039" w:rsidRPr="00A55039">
        <w:rPr>
          <w:i/>
          <w:szCs w:val="20"/>
        </w:rPr>
        <w:t xml:space="preserve"> that are targeted for PCA.</w:t>
      </w:r>
    </w:p>
    <w:p w14:paraId="12275647" w14:textId="24662626" w:rsidR="00A55039" w:rsidRPr="00A55039" w:rsidRDefault="00A55039" w:rsidP="00BB58A6">
      <w:pPr>
        <w:pStyle w:val="Normal1"/>
        <w:numPr>
          <w:ilvl w:val="0"/>
          <w:numId w:val="7"/>
        </w:numPr>
        <w:rPr>
          <w:i/>
          <w:szCs w:val="20"/>
        </w:rPr>
      </w:pPr>
      <w:r w:rsidRPr="00A55039">
        <w:rPr>
          <w:i/>
          <w:szCs w:val="20"/>
        </w:rPr>
        <w:t xml:space="preserve">Which variables did you decide to be irrelevant for this analysis? </w:t>
      </w:r>
      <w:r w:rsidR="0040466A">
        <w:rPr>
          <w:i/>
          <w:szCs w:val="20"/>
        </w:rPr>
        <w:t xml:space="preserve">Only variables under the education, economic, and environment categories should be included. </w:t>
      </w:r>
      <w:r w:rsidRPr="00A55039">
        <w:rPr>
          <w:i/>
          <w:szCs w:val="20"/>
        </w:rPr>
        <w:t xml:space="preserve">Hint: There should be a total of </w:t>
      </w:r>
      <w:r w:rsidR="001A5A33">
        <w:rPr>
          <w:i/>
          <w:szCs w:val="20"/>
        </w:rPr>
        <w:t>nine</w:t>
      </w:r>
      <w:r w:rsidRPr="00A55039">
        <w:rPr>
          <w:i/>
          <w:szCs w:val="20"/>
        </w:rPr>
        <w:t xml:space="preserve"> </w:t>
      </w:r>
      <w:r w:rsidR="001A5A33">
        <w:rPr>
          <w:i/>
          <w:szCs w:val="20"/>
        </w:rPr>
        <w:t>variables</w:t>
      </w:r>
      <w:r w:rsidR="00EB48E0">
        <w:rPr>
          <w:i/>
          <w:szCs w:val="20"/>
        </w:rPr>
        <w:t xml:space="preserve"> removed from the dataset.</w:t>
      </w:r>
    </w:p>
    <w:p w14:paraId="5B380F8F" w14:textId="6CA41AB7" w:rsidR="0077018E" w:rsidRDefault="0077018E" w:rsidP="00BB58A6">
      <w:pPr>
        <w:rPr>
          <w:shd w:val="clear" w:color="auto" w:fill="FFFFFF"/>
        </w:rPr>
      </w:pPr>
    </w:p>
    <w:p w14:paraId="6EA1CB6C" w14:textId="5005F2A2" w:rsidR="00BC77E9" w:rsidRDefault="00BC77E9" w:rsidP="00BB58A6">
      <w:pPr>
        <w:rPr>
          <w:shd w:val="clear" w:color="auto" w:fill="FFFFFF"/>
        </w:rPr>
      </w:pPr>
    </w:p>
    <w:p w14:paraId="0F3A0932" w14:textId="407F7C8F" w:rsidR="00BC77E9" w:rsidRDefault="00BC77E9" w:rsidP="00BB58A6">
      <w:pPr>
        <w:rPr>
          <w:shd w:val="clear" w:color="auto" w:fill="FFFFFF"/>
        </w:rPr>
      </w:pPr>
    </w:p>
    <w:p w14:paraId="75DA5908" w14:textId="7EB65324" w:rsidR="00BC77E9" w:rsidRDefault="00BC77E9" w:rsidP="00BB58A6">
      <w:pPr>
        <w:rPr>
          <w:shd w:val="clear" w:color="auto" w:fill="FFFFFF"/>
        </w:rPr>
      </w:pPr>
      <w:r>
        <w:rPr>
          <w:shd w:val="clear" w:color="auto" w:fill="FFFFFF"/>
        </w:rPr>
        <w:t>The data has been reduced to 144 countries.</w:t>
      </w:r>
    </w:p>
    <w:p w14:paraId="33A085C3" w14:textId="1634D6AD" w:rsidR="00BC77E9" w:rsidRDefault="00BC77E9" w:rsidP="00BB58A6">
      <w:pPr>
        <w:rPr>
          <w:shd w:val="clear" w:color="auto" w:fill="FFFFFF"/>
        </w:rPr>
      </w:pPr>
    </w:p>
    <w:p w14:paraId="041C57BC" w14:textId="497CF96A" w:rsidR="00500B2E" w:rsidRDefault="00096049" w:rsidP="00BB58A6">
      <w:pPr>
        <w:rPr>
          <w:noProof/>
        </w:rPr>
      </w:pPr>
      <w:r>
        <w:rPr>
          <w:noProof/>
        </w:rPr>
        <w:drawing>
          <wp:anchor distT="0" distB="0" distL="114300" distR="114300" simplePos="0" relativeHeight="251658240" behindDoc="0" locked="0" layoutInCell="1" allowOverlap="1" wp14:anchorId="7FA6942F" wp14:editId="681733D1">
            <wp:simplePos x="0" y="0"/>
            <wp:positionH relativeFrom="column">
              <wp:posOffset>-657225</wp:posOffset>
            </wp:positionH>
            <wp:positionV relativeFrom="paragraph">
              <wp:posOffset>183515</wp:posOffset>
            </wp:positionV>
            <wp:extent cx="7391400" cy="33413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391400" cy="3341370"/>
                    </a:xfrm>
                    <a:prstGeom prst="rect">
                      <a:avLst/>
                    </a:prstGeom>
                  </pic:spPr>
                </pic:pic>
              </a:graphicData>
            </a:graphic>
            <wp14:sizeRelH relativeFrom="margin">
              <wp14:pctWidth>0</wp14:pctWidth>
            </wp14:sizeRelH>
          </wp:anchor>
        </w:drawing>
      </w:r>
      <w:r>
        <w:rPr>
          <w:noProof/>
        </w:rPr>
        <w:t>Bar Chart</w:t>
      </w:r>
    </w:p>
    <w:p w14:paraId="0A68A20B" w14:textId="77777777" w:rsidR="00096049" w:rsidRDefault="00096049" w:rsidP="00BB58A6">
      <w:pPr>
        <w:rPr>
          <w:noProof/>
        </w:rPr>
      </w:pPr>
    </w:p>
    <w:p w14:paraId="71BE5CEE" w14:textId="77777777" w:rsidR="00096049" w:rsidRDefault="00096049" w:rsidP="00BB58A6">
      <w:pPr>
        <w:rPr>
          <w:noProof/>
        </w:rPr>
      </w:pPr>
    </w:p>
    <w:p w14:paraId="5A7928BB" w14:textId="0C777C25" w:rsidR="00096049" w:rsidRDefault="00096049" w:rsidP="00BB58A6">
      <w:pPr>
        <w:rPr>
          <w:noProof/>
        </w:rPr>
      </w:pPr>
      <w:r>
        <w:rPr>
          <w:noProof/>
        </w:rPr>
        <w:lastRenderedPageBreak/>
        <w:drawing>
          <wp:anchor distT="0" distB="0" distL="114300" distR="114300" simplePos="0" relativeHeight="251660288" behindDoc="0" locked="0" layoutInCell="1" allowOverlap="1" wp14:anchorId="1C8B7DF5" wp14:editId="5EE24F30">
            <wp:simplePos x="0" y="0"/>
            <wp:positionH relativeFrom="column">
              <wp:posOffset>-838200</wp:posOffset>
            </wp:positionH>
            <wp:positionV relativeFrom="paragraph">
              <wp:posOffset>3524250</wp:posOffset>
            </wp:positionV>
            <wp:extent cx="7515225" cy="3341370"/>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515225" cy="3341370"/>
                    </a:xfrm>
                    <a:prstGeom prst="rect">
                      <a:avLst/>
                    </a:prstGeom>
                  </pic:spPr>
                </pic:pic>
              </a:graphicData>
            </a:graphic>
            <wp14:sizeRelH relativeFrom="margin">
              <wp14:pctWidth>0</wp14:pctWidth>
            </wp14:sizeRelH>
          </wp:anchor>
        </w:drawing>
      </w:r>
      <w:r>
        <w:rPr>
          <w:noProof/>
        </w:rPr>
        <w:drawing>
          <wp:anchor distT="0" distB="0" distL="114300" distR="114300" simplePos="0" relativeHeight="251659264" behindDoc="0" locked="0" layoutInCell="1" allowOverlap="1" wp14:anchorId="37268140" wp14:editId="2F5F5625">
            <wp:simplePos x="0" y="0"/>
            <wp:positionH relativeFrom="margin">
              <wp:posOffset>-828675</wp:posOffset>
            </wp:positionH>
            <wp:positionV relativeFrom="paragraph">
              <wp:posOffset>0</wp:posOffset>
            </wp:positionV>
            <wp:extent cx="7600950" cy="334137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7600950" cy="3341370"/>
                    </a:xfrm>
                    <a:prstGeom prst="rect">
                      <a:avLst/>
                    </a:prstGeom>
                  </pic:spPr>
                </pic:pic>
              </a:graphicData>
            </a:graphic>
            <wp14:sizeRelH relativeFrom="margin">
              <wp14:pctWidth>0</wp14:pctWidth>
            </wp14:sizeRelH>
          </wp:anchor>
        </w:drawing>
      </w:r>
    </w:p>
    <w:p w14:paraId="79B3F995" w14:textId="5DAE1126" w:rsidR="00096049" w:rsidRDefault="00096049" w:rsidP="00BB58A6">
      <w:pPr>
        <w:rPr>
          <w:noProof/>
        </w:rPr>
      </w:pPr>
    </w:p>
    <w:p w14:paraId="0285A015" w14:textId="2B04DAAB" w:rsidR="00096049" w:rsidRDefault="00096049" w:rsidP="00BB58A6">
      <w:pPr>
        <w:rPr>
          <w:noProof/>
        </w:rPr>
      </w:pPr>
    </w:p>
    <w:p w14:paraId="74458E6F" w14:textId="6B9A354C" w:rsidR="00096049" w:rsidRDefault="00096049" w:rsidP="00BB58A6">
      <w:pPr>
        <w:rPr>
          <w:noProof/>
        </w:rPr>
      </w:pPr>
    </w:p>
    <w:p w14:paraId="15FB965A" w14:textId="6FC3CA57" w:rsidR="00096049" w:rsidRDefault="00096049" w:rsidP="00BB58A6">
      <w:pPr>
        <w:rPr>
          <w:noProof/>
        </w:rPr>
      </w:pPr>
    </w:p>
    <w:p w14:paraId="45366F08" w14:textId="544E5076" w:rsidR="00096049" w:rsidRDefault="00096049" w:rsidP="00BB58A6">
      <w:pPr>
        <w:rPr>
          <w:noProof/>
        </w:rPr>
      </w:pPr>
    </w:p>
    <w:p w14:paraId="5B718E71" w14:textId="2E725B25" w:rsidR="00096049" w:rsidRDefault="00096049" w:rsidP="00BB58A6">
      <w:pPr>
        <w:rPr>
          <w:noProof/>
        </w:rPr>
      </w:pPr>
    </w:p>
    <w:p w14:paraId="741F68F7" w14:textId="72FA5255" w:rsidR="00096049" w:rsidRDefault="00096049" w:rsidP="00BB58A6">
      <w:pPr>
        <w:rPr>
          <w:noProof/>
        </w:rPr>
      </w:pPr>
    </w:p>
    <w:p w14:paraId="08357687" w14:textId="0610BF09" w:rsidR="00096049" w:rsidRDefault="00096049" w:rsidP="00BB58A6">
      <w:pPr>
        <w:rPr>
          <w:noProof/>
        </w:rPr>
      </w:pPr>
      <w:r>
        <w:rPr>
          <w:noProof/>
        </w:rPr>
        <w:lastRenderedPageBreak/>
        <w:drawing>
          <wp:anchor distT="0" distB="0" distL="114300" distR="114300" simplePos="0" relativeHeight="251662336" behindDoc="0" locked="0" layoutInCell="1" allowOverlap="1" wp14:anchorId="4B7D7344" wp14:editId="1F401AC1">
            <wp:simplePos x="0" y="0"/>
            <wp:positionH relativeFrom="margin">
              <wp:posOffset>-838200</wp:posOffset>
            </wp:positionH>
            <wp:positionV relativeFrom="paragraph">
              <wp:posOffset>180975</wp:posOffset>
            </wp:positionV>
            <wp:extent cx="7658100" cy="29908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658100" cy="2990850"/>
                    </a:xfrm>
                    <a:prstGeom prst="rect">
                      <a:avLst/>
                    </a:prstGeom>
                  </pic:spPr>
                </pic:pic>
              </a:graphicData>
            </a:graphic>
            <wp14:sizeRelH relativeFrom="margin">
              <wp14:pctWidth>0</wp14:pctWidth>
            </wp14:sizeRelH>
            <wp14:sizeRelV relativeFrom="margin">
              <wp14:pctHeight>0</wp14:pctHeight>
            </wp14:sizeRelV>
          </wp:anchor>
        </w:drawing>
      </w:r>
    </w:p>
    <w:p w14:paraId="0C381BDA" w14:textId="48C748B0" w:rsidR="00096049" w:rsidRDefault="00096049" w:rsidP="00BB58A6">
      <w:pPr>
        <w:rPr>
          <w:shd w:val="clear" w:color="auto" w:fill="FFFFFF"/>
        </w:rPr>
      </w:pPr>
    </w:p>
    <w:p w14:paraId="24B64044" w14:textId="3D741BA8" w:rsidR="00CA758B" w:rsidRDefault="00CA758B" w:rsidP="00BB58A6">
      <w:pPr>
        <w:rPr>
          <w:sz w:val="32"/>
          <w:shd w:val="clear" w:color="auto" w:fill="FFFFFF"/>
        </w:rPr>
      </w:pPr>
      <w:r>
        <w:rPr>
          <w:sz w:val="32"/>
          <w:shd w:val="clear" w:color="auto" w:fill="FFFFFF"/>
        </w:rPr>
        <w:t xml:space="preserve">Answer 2: </w:t>
      </w:r>
      <w:r w:rsidR="00177924">
        <w:rPr>
          <w:shd w:val="clear" w:color="auto" w:fill="FFFFFF"/>
        </w:rPr>
        <w:t>Literacy rate</w:t>
      </w:r>
      <w:r w:rsidRPr="00CA758B">
        <w:rPr>
          <w:shd w:val="clear" w:color="auto" w:fill="FFFFFF"/>
        </w:rPr>
        <w:t xml:space="preserve"> </w:t>
      </w:r>
      <w:r w:rsidR="00177924">
        <w:rPr>
          <w:shd w:val="clear" w:color="auto" w:fill="FFFFFF"/>
        </w:rPr>
        <w:t xml:space="preserve">Average years of schooling </w:t>
      </w:r>
      <w:r w:rsidRPr="00CA758B">
        <w:rPr>
          <w:shd w:val="clear" w:color="auto" w:fill="FFFFFF"/>
        </w:rPr>
        <w:t xml:space="preserve">and </w:t>
      </w:r>
      <w:r w:rsidR="00177924">
        <w:rPr>
          <w:shd w:val="clear" w:color="auto" w:fill="FFFFFF"/>
        </w:rPr>
        <w:t xml:space="preserve">Education levels of percentage of population (Aged 25plus) </w:t>
      </w:r>
      <w:r w:rsidRPr="00CA758B">
        <w:rPr>
          <w:shd w:val="clear" w:color="auto" w:fill="FFFFFF"/>
        </w:rPr>
        <w:t xml:space="preserve">should be the 3 </w:t>
      </w:r>
      <w:r w:rsidR="00177924">
        <w:rPr>
          <w:shd w:val="clear" w:color="auto" w:fill="FFFFFF"/>
        </w:rPr>
        <w:t>broad categories used for PCA Analysis</w:t>
      </w:r>
    </w:p>
    <w:p w14:paraId="7C85BCFC" w14:textId="0DC33354" w:rsidR="00CA758B" w:rsidRDefault="00CA758B" w:rsidP="00BB58A6">
      <w:pPr>
        <w:rPr>
          <w:sz w:val="32"/>
          <w:shd w:val="clear" w:color="auto" w:fill="FFFFFF"/>
        </w:rPr>
      </w:pPr>
    </w:p>
    <w:p w14:paraId="1494CCF3" w14:textId="03970676" w:rsidR="00CA758B" w:rsidRDefault="00CA758B" w:rsidP="00BB58A6">
      <w:pPr>
        <w:rPr>
          <w:sz w:val="32"/>
          <w:shd w:val="clear" w:color="auto" w:fill="FFFFFF"/>
        </w:rPr>
      </w:pPr>
      <w:r>
        <w:rPr>
          <w:sz w:val="32"/>
          <w:shd w:val="clear" w:color="auto" w:fill="FFFFFF"/>
        </w:rPr>
        <w:t>Answer 3:</w:t>
      </w:r>
    </w:p>
    <w:p w14:paraId="53DF852D" w14:textId="18F5130B" w:rsidR="00CA758B" w:rsidRPr="00CA758B" w:rsidRDefault="00CA758B" w:rsidP="00BB58A6">
      <w:pPr>
        <w:rPr>
          <w:shd w:val="clear" w:color="auto" w:fill="FFFFFF"/>
        </w:rPr>
      </w:pPr>
      <w:r w:rsidRPr="00CA758B">
        <w:rPr>
          <w:shd w:val="clear" w:color="auto" w:fill="FFFFFF"/>
        </w:rPr>
        <w:t>I’ve removed</w:t>
      </w:r>
    </w:p>
    <w:p w14:paraId="056DC964" w14:textId="73E4FF68" w:rsidR="00CA758B" w:rsidRPr="00CA758B" w:rsidRDefault="005D436E" w:rsidP="00CA758B">
      <w:pPr>
        <w:jc w:val="both"/>
        <w:rPr>
          <w:shd w:val="clear" w:color="auto" w:fill="FFFFFF"/>
        </w:rPr>
      </w:pPr>
      <w:r w:rsidRPr="005D436E">
        <w:rPr>
          <w:shd w:val="clear" w:color="auto" w:fill="FFFFFF"/>
        </w:rPr>
        <w:t xml:space="preserve">Internationally-recognized quality certification (% of firms) </w:t>
      </w:r>
      <w:r w:rsidR="00CA758B" w:rsidRPr="00CA758B">
        <w:rPr>
          <w:shd w:val="clear" w:color="auto" w:fill="FFFFFF"/>
        </w:rPr>
        <w:t xml:space="preserve">– </w:t>
      </w:r>
      <w:r>
        <w:rPr>
          <w:shd w:val="clear" w:color="auto" w:fill="FFFFFF"/>
        </w:rPr>
        <w:t>Logical decision</w:t>
      </w:r>
    </w:p>
    <w:p w14:paraId="51AB9ECF" w14:textId="20F9984E" w:rsidR="00CA758B" w:rsidRDefault="00CA758B" w:rsidP="00CA758B">
      <w:pPr>
        <w:jc w:val="both"/>
        <w:rPr>
          <w:shd w:val="clear" w:color="auto" w:fill="FFFFFF"/>
        </w:rPr>
      </w:pPr>
      <w:r w:rsidRPr="00CA758B">
        <w:rPr>
          <w:shd w:val="clear" w:color="auto" w:fill="FFFFFF"/>
        </w:rPr>
        <w:t>Internet users (per 100 people) - Classified as infrastructure</w:t>
      </w:r>
      <w:r>
        <w:rPr>
          <w:shd w:val="clear" w:color="auto" w:fill="FFFFFF"/>
        </w:rPr>
        <w:t xml:space="preserve"> indicator</w:t>
      </w:r>
    </w:p>
    <w:p w14:paraId="48EC465D" w14:textId="2254A076" w:rsidR="00CA758B" w:rsidRDefault="00CA758B" w:rsidP="00CA758B">
      <w:pPr>
        <w:jc w:val="both"/>
        <w:rPr>
          <w:shd w:val="clear" w:color="auto" w:fill="FFFFFF"/>
        </w:rPr>
      </w:pPr>
      <w:r w:rsidRPr="00CA758B">
        <w:rPr>
          <w:shd w:val="clear" w:color="auto" w:fill="FFFFFF"/>
        </w:rPr>
        <w:t>Women who believe a husband is justified in beating his wife when she burns the food (%)</w:t>
      </w:r>
      <w:r>
        <w:rPr>
          <w:shd w:val="clear" w:color="auto" w:fill="FFFFFF"/>
        </w:rPr>
        <w:t>-Gender equality indicator</w:t>
      </w:r>
    </w:p>
    <w:p w14:paraId="239C8438" w14:textId="6C5D5CB8" w:rsidR="00CA758B" w:rsidRDefault="00CA758B" w:rsidP="00CA758B">
      <w:pPr>
        <w:jc w:val="both"/>
        <w:rPr>
          <w:shd w:val="clear" w:color="auto" w:fill="FFFFFF"/>
        </w:rPr>
      </w:pPr>
      <w:r w:rsidRPr="00CA758B">
        <w:rPr>
          <w:shd w:val="clear" w:color="auto" w:fill="FFFFFF"/>
        </w:rPr>
        <w:t>Prevalence of HIV, total (% of population ages 15-49)</w:t>
      </w:r>
      <w:r>
        <w:rPr>
          <w:shd w:val="clear" w:color="auto" w:fill="FFFFFF"/>
        </w:rPr>
        <w:t>- Health indicator</w:t>
      </w:r>
    </w:p>
    <w:p w14:paraId="54BAF468" w14:textId="0F45FAB8" w:rsidR="00CA758B" w:rsidRDefault="00CA758B" w:rsidP="00CA758B">
      <w:pPr>
        <w:jc w:val="both"/>
        <w:rPr>
          <w:shd w:val="clear" w:color="auto" w:fill="FFFFFF"/>
        </w:rPr>
      </w:pPr>
      <w:r w:rsidRPr="00CA758B">
        <w:rPr>
          <w:shd w:val="clear" w:color="auto" w:fill="FFFFFF"/>
        </w:rPr>
        <w:t>Mortality rate, under-5 (per 1,000 live births)</w:t>
      </w:r>
      <w:r>
        <w:rPr>
          <w:shd w:val="clear" w:color="auto" w:fill="FFFFFF"/>
        </w:rPr>
        <w:t>- Health indicator</w:t>
      </w:r>
    </w:p>
    <w:p w14:paraId="0AB02848" w14:textId="13F2491D" w:rsidR="00CA758B" w:rsidRDefault="00CA758B" w:rsidP="00CA758B">
      <w:pPr>
        <w:jc w:val="both"/>
        <w:rPr>
          <w:shd w:val="clear" w:color="auto" w:fill="FFFFFF"/>
        </w:rPr>
      </w:pPr>
      <w:r w:rsidRPr="00CA758B">
        <w:rPr>
          <w:shd w:val="clear" w:color="auto" w:fill="FFFFFF"/>
        </w:rPr>
        <w:t>Physicians (per 1,000 people)</w:t>
      </w:r>
      <w:r>
        <w:rPr>
          <w:shd w:val="clear" w:color="auto" w:fill="FFFFFF"/>
        </w:rPr>
        <w:t>-Health indicator</w:t>
      </w:r>
    </w:p>
    <w:p w14:paraId="7C57D994" w14:textId="243D2B21" w:rsidR="00CA758B" w:rsidRDefault="00CA758B" w:rsidP="00CA758B">
      <w:pPr>
        <w:jc w:val="both"/>
        <w:rPr>
          <w:shd w:val="clear" w:color="auto" w:fill="FFFFFF"/>
        </w:rPr>
      </w:pPr>
      <w:r w:rsidRPr="00CA758B">
        <w:rPr>
          <w:shd w:val="clear" w:color="auto" w:fill="FFFFFF"/>
        </w:rPr>
        <w:t>Tuberculosis prevalence rate (per 10,00,000 population)</w:t>
      </w:r>
      <w:r>
        <w:rPr>
          <w:shd w:val="clear" w:color="auto" w:fill="FFFFFF"/>
        </w:rPr>
        <w:t>-Health indicator</w:t>
      </w:r>
    </w:p>
    <w:p w14:paraId="59AC4669" w14:textId="55E15460" w:rsidR="00CA758B" w:rsidRDefault="00CA758B" w:rsidP="00CA758B">
      <w:pPr>
        <w:jc w:val="both"/>
        <w:rPr>
          <w:shd w:val="clear" w:color="auto" w:fill="FFFFFF"/>
        </w:rPr>
      </w:pPr>
      <w:r w:rsidRPr="00CA758B">
        <w:rPr>
          <w:shd w:val="clear" w:color="auto" w:fill="FFFFFF"/>
        </w:rPr>
        <w:t>Health expenditure per capita</w:t>
      </w:r>
      <w:r>
        <w:rPr>
          <w:shd w:val="clear" w:color="auto" w:fill="FFFFFF"/>
        </w:rPr>
        <w:t>-Health indicator</w:t>
      </w:r>
    </w:p>
    <w:p w14:paraId="406EDC23" w14:textId="2E140DFC" w:rsidR="00CA758B" w:rsidRDefault="00CA758B" w:rsidP="00CA758B">
      <w:pPr>
        <w:jc w:val="both"/>
        <w:rPr>
          <w:shd w:val="clear" w:color="auto" w:fill="FFFFFF"/>
        </w:rPr>
      </w:pPr>
      <w:r w:rsidRPr="00CA758B">
        <w:rPr>
          <w:shd w:val="clear" w:color="auto" w:fill="FFFFFF"/>
        </w:rPr>
        <w:t>Prevalence of undernourishment (% of population)</w:t>
      </w:r>
      <w:r>
        <w:rPr>
          <w:shd w:val="clear" w:color="auto" w:fill="FFFFFF"/>
        </w:rPr>
        <w:t>-Health indicator</w:t>
      </w:r>
    </w:p>
    <w:p w14:paraId="52695A6E" w14:textId="77777777" w:rsidR="00CA758B" w:rsidRDefault="00CA758B" w:rsidP="00CA758B">
      <w:pPr>
        <w:jc w:val="both"/>
        <w:rPr>
          <w:shd w:val="clear" w:color="auto" w:fill="FFFFFF"/>
        </w:rPr>
      </w:pPr>
    </w:p>
    <w:p w14:paraId="7432A498" w14:textId="77777777" w:rsidR="00CA758B" w:rsidRPr="00CA758B" w:rsidRDefault="00CA758B" w:rsidP="00CA758B">
      <w:pPr>
        <w:jc w:val="both"/>
        <w:rPr>
          <w:shd w:val="clear" w:color="auto" w:fill="FFFFFF"/>
        </w:rPr>
      </w:pPr>
    </w:p>
    <w:p w14:paraId="4BFCB79D" w14:textId="77777777" w:rsidR="00CA758B" w:rsidRDefault="00CA758B" w:rsidP="00BB58A6">
      <w:pPr>
        <w:rPr>
          <w:sz w:val="32"/>
          <w:shd w:val="clear" w:color="auto" w:fill="FFFFFF"/>
        </w:rPr>
      </w:pPr>
    </w:p>
    <w:p w14:paraId="530AB23E" w14:textId="31B01AB1" w:rsidR="004B08C9" w:rsidRPr="004B08C9" w:rsidRDefault="0095094D" w:rsidP="00BB58A6">
      <w:pPr>
        <w:rPr>
          <w:sz w:val="32"/>
          <w:shd w:val="clear" w:color="auto" w:fill="FFFFFF"/>
        </w:rPr>
      </w:pPr>
      <w:r>
        <w:rPr>
          <w:sz w:val="32"/>
          <w:shd w:val="clear" w:color="auto" w:fill="FFFFFF"/>
        </w:rPr>
        <w:t xml:space="preserve">Step 3: </w:t>
      </w:r>
      <w:r w:rsidR="00DC21F5">
        <w:rPr>
          <w:sz w:val="32"/>
          <w:shd w:val="clear" w:color="auto" w:fill="FFFFFF"/>
        </w:rPr>
        <w:t>Determine Clusters and Methodology</w:t>
      </w:r>
    </w:p>
    <w:p w14:paraId="44E4B9CF" w14:textId="6C2DF48C" w:rsidR="0095094D" w:rsidRPr="0095094D" w:rsidRDefault="0008104B" w:rsidP="0095094D">
      <w:pPr>
        <w:spacing w:line="240" w:lineRule="auto"/>
        <w:rPr>
          <w:rFonts w:ascii="Times New Roman" w:eastAsia="Times New Roman" w:hAnsi="Times New Roman" w:cs="Times New Roman"/>
          <w:i/>
          <w:color w:val="auto"/>
          <w:sz w:val="24"/>
          <w:szCs w:val="24"/>
        </w:rPr>
      </w:pPr>
      <w:r>
        <w:rPr>
          <w:rFonts w:eastAsia="Times New Roman"/>
          <w:i/>
        </w:rPr>
        <w:t>Determine the optimal clustering method and create four clusters.</w:t>
      </w:r>
      <w:r w:rsidR="00CC50D8">
        <w:rPr>
          <w:rFonts w:eastAsia="Times New Roman"/>
          <w:i/>
        </w:rPr>
        <w:t xml:space="preserve"> </w:t>
      </w:r>
      <w:r w:rsidR="00A505DD">
        <w:rPr>
          <w:rFonts w:eastAsia="Times New Roman"/>
          <w:i/>
        </w:rPr>
        <w:t>(</w:t>
      </w:r>
      <w:r w:rsidR="0060618E">
        <w:rPr>
          <w:rFonts w:eastAsia="Times New Roman"/>
          <w:i/>
        </w:rPr>
        <w:t>100</w:t>
      </w:r>
      <w:r w:rsidR="00A505DD">
        <w:rPr>
          <w:rFonts w:eastAsia="Times New Roman"/>
          <w:i/>
        </w:rPr>
        <w:t xml:space="preserve"> word limit)</w:t>
      </w:r>
    </w:p>
    <w:p w14:paraId="20529D28" w14:textId="77777777" w:rsidR="005018DB" w:rsidRPr="0062386B" w:rsidRDefault="005018DB" w:rsidP="00BB58A6">
      <w:pPr>
        <w:rPr>
          <w:i/>
          <w:sz w:val="20"/>
          <w:shd w:val="clear" w:color="auto" w:fill="FFFFFF"/>
        </w:rPr>
      </w:pPr>
    </w:p>
    <w:p w14:paraId="1F759C6A" w14:textId="22C240CC" w:rsidR="000211F1" w:rsidRPr="003D2847" w:rsidRDefault="0060618E" w:rsidP="000211F1">
      <w:pPr>
        <w:pStyle w:val="Normal1"/>
        <w:rPr>
          <w:sz w:val="24"/>
        </w:rPr>
      </w:pPr>
      <w:r>
        <w:rPr>
          <w:i/>
          <w:szCs w:val="20"/>
        </w:rPr>
        <w:t>Answer this question</w:t>
      </w:r>
      <w:r w:rsidR="000211F1" w:rsidRPr="003D2847">
        <w:rPr>
          <w:i/>
          <w:szCs w:val="20"/>
        </w:rPr>
        <w:t>:</w:t>
      </w:r>
    </w:p>
    <w:p w14:paraId="7DFE443A" w14:textId="77777777" w:rsidR="000211F1" w:rsidRPr="003D2847" w:rsidRDefault="000211F1" w:rsidP="000211F1">
      <w:pPr>
        <w:pStyle w:val="Normal1"/>
        <w:rPr>
          <w:sz w:val="24"/>
        </w:rPr>
      </w:pPr>
    </w:p>
    <w:p w14:paraId="1E8C6E57" w14:textId="06AC7098" w:rsidR="000211F1" w:rsidRDefault="0060618E" w:rsidP="000211F1">
      <w:pPr>
        <w:pStyle w:val="Normal1"/>
        <w:numPr>
          <w:ilvl w:val="0"/>
          <w:numId w:val="1"/>
        </w:numPr>
        <w:ind w:hanging="360"/>
        <w:contextualSpacing/>
        <w:rPr>
          <w:i/>
        </w:rPr>
      </w:pPr>
      <w:r w:rsidRPr="0060618E">
        <w:rPr>
          <w:i/>
        </w:rPr>
        <w:t>What clustering method did you decide to use? Please justify your answer</w:t>
      </w:r>
      <w:r>
        <w:rPr>
          <w:i/>
        </w:rPr>
        <w:t>.</w:t>
      </w:r>
    </w:p>
    <w:p w14:paraId="20682800" w14:textId="56D344FE" w:rsidR="00D30A94" w:rsidRDefault="00D30A94" w:rsidP="00D30A94">
      <w:pPr>
        <w:pStyle w:val="Normal1"/>
        <w:contextualSpacing/>
        <w:rPr>
          <w:i/>
        </w:rPr>
      </w:pPr>
    </w:p>
    <w:p w14:paraId="020A9892" w14:textId="749413A1" w:rsidR="00D30A94" w:rsidRDefault="005D436E" w:rsidP="00D30A94">
      <w:pPr>
        <w:pStyle w:val="Normal1"/>
        <w:contextualSpacing/>
        <w:rPr>
          <w:i/>
        </w:rPr>
      </w:pPr>
      <w:r>
        <w:rPr>
          <w:i/>
        </w:rPr>
        <w:t>I decided that the Neural Gas</w:t>
      </w:r>
      <w:r w:rsidR="00D30A94">
        <w:rPr>
          <w:i/>
        </w:rPr>
        <w:t xml:space="preserve"> method was the best as it had the highest me</w:t>
      </w:r>
      <w:r w:rsidR="00CE7767">
        <w:rPr>
          <w:i/>
        </w:rPr>
        <w:t>di</w:t>
      </w:r>
      <w:r w:rsidR="00D30A94">
        <w:rPr>
          <w:i/>
        </w:rPr>
        <w:t>an</w:t>
      </w:r>
      <w:r w:rsidR="00CE7767">
        <w:rPr>
          <w:i/>
        </w:rPr>
        <w:t xml:space="preserve"> and the most compact range when</w:t>
      </w:r>
      <w:r>
        <w:rPr>
          <w:i/>
        </w:rPr>
        <w:t xml:space="preserve"> compared to K-median and K mean</w:t>
      </w:r>
      <w:r w:rsidR="00CE7767">
        <w:rPr>
          <w:i/>
        </w:rPr>
        <w:t xml:space="preserve"> methods</w:t>
      </w:r>
    </w:p>
    <w:p w14:paraId="6FC1EB5D" w14:textId="1C1DDB2C" w:rsidR="005D436E" w:rsidRDefault="0017694D" w:rsidP="00D30A94">
      <w:pPr>
        <w:pStyle w:val="Normal1"/>
        <w:contextualSpacing/>
        <w:rPr>
          <w:i/>
        </w:rPr>
      </w:pPr>
      <w:r>
        <w:rPr>
          <w:i/>
        </w:rPr>
        <w:t>Please find the respective reports and graphs</w:t>
      </w:r>
    </w:p>
    <w:p w14:paraId="406DD72A" w14:textId="50E4383B" w:rsidR="0017694D" w:rsidRDefault="0017694D" w:rsidP="00D30A94">
      <w:pPr>
        <w:pStyle w:val="Normal1"/>
        <w:contextualSpacing/>
        <w:rPr>
          <w:i/>
        </w:rPr>
      </w:pPr>
    </w:p>
    <w:p w14:paraId="5E4DFE55" w14:textId="3BE3C2BF" w:rsidR="0017694D" w:rsidRDefault="0017694D" w:rsidP="00D30A94">
      <w:pPr>
        <w:pStyle w:val="Normal1"/>
        <w:contextualSpacing/>
        <w:rPr>
          <w:i/>
        </w:rPr>
      </w:pPr>
      <w:r>
        <w:rPr>
          <w:i/>
        </w:rPr>
        <w:t>K-means</w:t>
      </w:r>
    </w:p>
    <w:p w14:paraId="6135FAD5" w14:textId="07E5F613" w:rsidR="0017694D" w:rsidRPr="0060618E" w:rsidRDefault="0017694D" w:rsidP="00D30A94">
      <w:pPr>
        <w:pStyle w:val="Normal1"/>
        <w:contextualSpacing/>
        <w:rPr>
          <w:i/>
        </w:rPr>
      </w:pPr>
      <w:r>
        <w:rPr>
          <w:i/>
          <w:noProof/>
        </w:rPr>
        <w:drawing>
          <wp:inline distT="0" distB="0" distL="0" distR="0" wp14:anchorId="22F78665" wp14:editId="209B7BB8">
            <wp:extent cx="5905500" cy="22955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05500" cy="2295525"/>
                    </a:xfrm>
                    <a:prstGeom prst="rect">
                      <a:avLst/>
                    </a:prstGeom>
                    <a:noFill/>
                    <a:ln>
                      <a:noFill/>
                    </a:ln>
                  </pic:spPr>
                </pic:pic>
              </a:graphicData>
            </a:graphic>
          </wp:inline>
        </w:drawing>
      </w:r>
    </w:p>
    <w:p w14:paraId="75BD84A3" w14:textId="49215489" w:rsidR="00DA689A" w:rsidRDefault="0017694D" w:rsidP="00166E17">
      <w:pPr>
        <w:pStyle w:val="Normal1"/>
        <w:contextualSpacing/>
      </w:pPr>
      <w:r>
        <w:rPr>
          <w:noProof/>
        </w:rPr>
        <w:lastRenderedPageBreak/>
        <w:drawing>
          <wp:inline distT="0" distB="0" distL="0" distR="0" wp14:anchorId="1D67B519" wp14:editId="7CF4BA3D">
            <wp:extent cx="4895850" cy="5162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95850" cy="5162550"/>
                    </a:xfrm>
                    <a:prstGeom prst="rect">
                      <a:avLst/>
                    </a:prstGeom>
                    <a:noFill/>
                    <a:ln>
                      <a:noFill/>
                    </a:ln>
                  </pic:spPr>
                </pic:pic>
              </a:graphicData>
            </a:graphic>
          </wp:inline>
        </w:drawing>
      </w:r>
    </w:p>
    <w:p w14:paraId="1EB4F8B8" w14:textId="1FB6625E" w:rsidR="0017694D" w:rsidRDefault="0017694D" w:rsidP="00166E17">
      <w:pPr>
        <w:pStyle w:val="Normal1"/>
        <w:contextualSpacing/>
      </w:pPr>
    </w:p>
    <w:p w14:paraId="32E87A7A" w14:textId="3D763B3E" w:rsidR="0017694D" w:rsidRDefault="0017694D" w:rsidP="00166E17">
      <w:pPr>
        <w:pStyle w:val="Normal1"/>
        <w:contextualSpacing/>
      </w:pPr>
      <w:r>
        <w:t>K-median</w:t>
      </w:r>
    </w:p>
    <w:p w14:paraId="7BCB96BB" w14:textId="755D965D" w:rsidR="0017694D" w:rsidRDefault="0017694D" w:rsidP="00166E17">
      <w:pPr>
        <w:pStyle w:val="Normal1"/>
        <w:contextualSpacing/>
      </w:pPr>
      <w:r>
        <w:rPr>
          <w:noProof/>
        </w:rPr>
        <w:drawing>
          <wp:inline distT="0" distB="0" distL="0" distR="0" wp14:anchorId="629E6292" wp14:editId="4542DF00">
            <wp:extent cx="5895975" cy="21050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95975" cy="2105025"/>
                    </a:xfrm>
                    <a:prstGeom prst="rect">
                      <a:avLst/>
                    </a:prstGeom>
                    <a:noFill/>
                    <a:ln>
                      <a:noFill/>
                    </a:ln>
                  </pic:spPr>
                </pic:pic>
              </a:graphicData>
            </a:graphic>
          </wp:inline>
        </w:drawing>
      </w:r>
    </w:p>
    <w:p w14:paraId="225E703D" w14:textId="7715A3C6" w:rsidR="0017694D" w:rsidRDefault="0017694D" w:rsidP="00166E17">
      <w:pPr>
        <w:pStyle w:val="Normal1"/>
        <w:contextualSpacing/>
      </w:pPr>
      <w:r>
        <w:rPr>
          <w:noProof/>
        </w:rPr>
        <w:lastRenderedPageBreak/>
        <w:drawing>
          <wp:inline distT="0" distB="0" distL="0" distR="0" wp14:anchorId="2D502EF3" wp14:editId="72F45EAA">
            <wp:extent cx="5124450" cy="5029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24450" cy="5029200"/>
                    </a:xfrm>
                    <a:prstGeom prst="rect">
                      <a:avLst/>
                    </a:prstGeom>
                    <a:noFill/>
                    <a:ln>
                      <a:noFill/>
                    </a:ln>
                  </pic:spPr>
                </pic:pic>
              </a:graphicData>
            </a:graphic>
          </wp:inline>
        </w:drawing>
      </w:r>
    </w:p>
    <w:p w14:paraId="1438CCE2" w14:textId="2F85232B" w:rsidR="0017694D" w:rsidRDefault="0017694D" w:rsidP="00166E17">
      <w:pPr>
        <w:pStyle w:val="Normal1"/>
        <w:contextualSpacing/>
      </w:pPr>
      <w:r>
        <w:t>Neural Gas</w:t>
      </w:r>
    </w:p>
    <w:p w14:paraId="21A2E816" w14:textId="7C9404CB" w:rsidR="0017694D" w:rsidRDefault="0017694D" w:rsidP="00166E17">
      <w:pPr>
        <w:pStyle w:val="Normal1"/>
        <w:contextualSpacing/>
      </w:pPr>
      <w:r>
        <w:rPr>
          <w:noProof/>
        </w:rPr>
        <w:drawing>
          <wp:inline distT="0" distB="0" distL="0" distR="0" wp14:anchorId="4DD710A4" wp14:editId="24F753FA">
            <wp:extent cx="5886450" cy="20764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86450" cy="2076450"/>
                    </a:xfrm>
                    <a:prstGeom prst="rect">
                      <a:avLst/>
                    </a:prstGeom>
                    <a:noFill/>
                    <a:ln>
                      <a:noFill/>
                    </a:ln>
                  </pic:spPr>
                </pic:pic>
              </a:graphicData>
            </a:graphic>
          </wp:inline>
        </w:drawing>
      </w:r>
    </w:p>
    <w:p w14:paraId="5588CC9E" w14:textId="71ED3E51" w:rsidR="0017694D" w:rsidRDefault="0017694D" w:rsidP="00166E17">
      <w:pPr>
        <w:pStyle w:val="Normal1"/>
        <w:contextualSpacing/>
      </w:pPr>
      <w:r>
        <w:rPr>
          <w:noProof/>
        </w:rPr>
        <w:lastRenderedPageBreak/>
        <w:drawing>
          <wp:inline distT="0" distB="0" distL="0" distR="0" wp14:anchorId="3E129581" wp14:editId="5B6CA470">
            <wp:extent cx="5210175" cy="51816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0175" cy="5181600"/>
                    </a:xfrm>
                    <a:prstGeom prst="rect">
                      <a:avLst/>
                    </a:prstGeom>
                    <a:noFill/>
                    <a:ln>
                      <a:noFill/>
                    </a:ln>
                  </pic:spPr>
                </pic:pic>
              </a:graphicData>
            </a:graphic>
          </wp:inline>
        </w:drawing>
      </w:r>
    </w:p>
    <w:p w14:paraId="21C852A5" w14:textId="766CACD1" w:rsidR="00D04879" w:rsidRPr="009A2599" w:rsidRDefault="00D60ECB" w:rsidP="009A2599">
      <w:pPr>
        <w:pStyle w:val="Heading2"/>
        <w:contextualSpacing w:val="0"/>
      </w:pPr>
      <w:r>
        <w:t xml:space="preserve">Step </w:t>
      </w:r>
      <w:r w:rsidR="0095094D">
        <w:t>4</w:t>
      </w:r>
      <w:r>
        <w:t xml:space="preserve">: </w:t>
      </w:r>
      <w:r w:rsidR="00166E17">
        <w:t xml:space="preserve">Run the Data and </w:t>
      </w:r>
      <w:r w:rsidR="002B4435">
        <w:t>Visualize</w:t>
      </w:r>
    </w:p>
    <w:p w14:paraId="56328CA9" w14:textId="6A21FAF6" w:rsidR="009835EB" w:rsidRDefault="00161C9A" w:rsidP="009835EB">
      <w:pPr>
        <w:spacing w:line="240" w:lineRule="auto"/>
        <w:rPr>
          <w:rFonts w:eastAsia="Times New Roman" w:cs="Times New Roman"/>
          <w:i/>
        </w:rPr>
      </w:pPr>
      <w:r>
        <w:rPr>
          <w:rFonts w:eastAsia="Times New Roman"/>
          <w:i/>
        </w:rPr>
        <w:t xml:space="preserve">Run the data through your clustering algorithm and </w:t>
      </w:r>
      <w:r w:rsidR="002B4435">
        <w:rPr>
          <w:rFonts w:eastAsia="Times New Roman"/>
          <w:i/>
        </w:rPr>
        <w:t>visualize</w:t>
      </w:r>
      <w:r>
        <w:rPr>
          <w:rFonts w:eastAsia="Times New Roman"/>
          <w:i/>
        </w:rPr>
        <w:t xml:space="preserve"> the clusters</w:t>
      </w:r>
      <w:r w:rsidR="0095094D" w:rsidRPr="0095094D">
        <w:rPr>
          <w:rFonts w:eastAsia="Times New Roman"/>
          <w:i/>
        </w:rPr>
        <w:t>.</w:t>
      </w:r>
      <w:r w:rsidR="003D2847" w:rsidRPr="0095094D">
        <w:rPr>
          <w:rFonts w:eastAsia="Times New Roman" w:cs="Times New Roman"/>
          <w:i/>
        </w:rPr>
        <w:t xml:space="preserve"> (250 words limit)</w:t>
      </w:r>
    </w:p>
    <w:p w14:paraId="43CAE3D9" w14:textId="77777777" w:rsidR="002B4435" w:rsidRDefault="002B4435" w:rsidP="009835EB">
      <w:pPr>
        <w:spacing w:line="240" w:lineRule="auto"/>
        <w:rPr>
          <w:rFonts w:eastAsia="Times New Roman" w:cs="Times New Roman"/>
          <w:i/>
        </w:rPr>
      </w:pPr>
    </w:p>
    <w:p w14:paraId="5993CAF4" w14:textId="2D3F1BC9" w:rsidR="002B4435" w:rsidRPr="0095094D" w:rsidRDefault="002B4435" w:rsidP="009835EB">
      <w:pPr>
        <w:spacing w:line="240" w:lineRule="auto"/>
        <w:rPr>
          <w:rFonts w:ascii="Times New Roman" w:eastAsia="Times New Roman" w:hAnsi="Times New Roman" w:cs="Times New Roman"/>
          <w:i/>
          <w:color w:val="auto"/>
          <w:sz w:val="24"/>
          <w:szCs w:val="24"/>
        </w:rPr>
      </w:pPr>
      <w:r>
        <w:rPr>
          <w:rFonts w:eastAsia="Times New Roman"/>
          <w:i/>
        </w:rPr>
        <w:t>Include at least 2 visualizations to show the clusters that you came up with</w:t>
      </w:r>
      <w:r w:rsidR="008F5D27">
        <w:rPr>
          <w:rFonts w:eastAsia="Times New Roman"/>
          <w:i/>
        </w:rPr>
        <w:t>.</w:t>
      </w:r>
      <w:r w:rsidR="009A6F96">
        <w:rPr>
          <w:rFonts w:eastAsia="Times New Roman"/>
          <w:i/>
        </w:rPr>
        <w:t xml:space="preserve"> At least one of you visualizations should be a Tableau map.</w:t>
      </w:r>
    </w:p>
    <w:p w14:paraId="5A6BE20A" w14:textId="77777777" w:rsidR="009835EB" w:rsidRPr="009835EB" w:rsidRDefault="009835EB" w:rsidP="009A2599">
      <w:pPr>
        <w:spacing w:line="240" w:lineRule="auto"/>
        <w:rPr>
          <w:rFonts w:cs="Times New Roman"/>
          <w:i/>
        </w:rPr>
      </w:pPr>
    </w:p>
    <w:p w14:paraId="0C79C6ED" w14:textId="011ABA2F" w:rsidR="009A2599" w:rsidRPr="009A2599" w:rsidRDefault="00FA08FB" w:rsidP="009A2599">
      <w:pPr>
        <w:spacing w:line="240" w:lineRule="auto"/>
        <w:rPr>
          <w:rFonts w:ascii="Times" w:hAnsi="Times" w:cs="Times New Roman"/>
          <w:i/>
          <w:color w:val="auto"/>
          <w:sz w:val="20"/>
          <w:szCs w:val="20"/>
        </w:rPr>
      </w:pPr>
      <w:r>
        <w:rPr>
          <w:rFonts w:cs="Times New Roman"/>
          <w:i/>
        </w:rPr>
        <w:t>A</w:t>
      </w:r>
      <w:r w:rsidR="00DE79EB">
        <w:rPr>
          <w:rFonts w:cs="Times New Roman"/>
          <w:i/>
        </w:rPr>
        <w:t xml:space="preserve">nswer </w:t>
      </w:r>
      <w:r w:rsidR="00161C9A">
        <w:rPr>
          <w:rFonts w:cs="Times New Roman"/>
          <w:i/>
        </w:rPr>
        <w:t>this</w:t>
      </w:r>
      <w:r w:rsidR="00DE79EB">
        <w:rPr>
          <w:rFonts w:cs="Times New Roman"/>
          <w:i/>
        </w:rPr>
        <w:t xml:space="preserve"> </w:t>
      </w:r>
      <w:r w:rsidR="00161C9A">
        <w:rPr>
          <w:rFonts w:cs="Times New Roman"/>
          <w:i/>
        </w:rPr>
        <w:t>question</w:t>
      </w:r>
      <w:r w:rsidR="0095094D">
        <w:rPr>
          <w:rFonts w:cs="Times New Roman"/>
          <w:i/>
        </w:rPr>
        <w:t>.</w:t>
      </w:r>
    </w:p>
    <w:p w14:paraId="36D12BF1" w14:textId="77777777" w:rsidR="009A2599" w:rsidRPr="009A2599" w:rsidRDefault="009A2599" w:rsidP="009A2599">
      <w:pPr>
        <w:spacing w:line="240" w:lineRule="auto"/>
        <w:rPr>
          <w:rFonts w:ascii="Times" w:eastAsia="Times New Roman" w:hAnsi="Times" w:cs="Times New Roman"/>
          <w:color w:val="auto"/>
          <w:sz w:val="20"/>
          <w:szCs w:val="20"/>
        </w:rPr>
      </w:pPr>
    </w:p>
    <w:p w14:paraId="729FADEF" w14:textId="77777777" w:rsidR="00161C9A" w:rsidRDefault="00161C9A" w:rsidP="00161C9A">
      <w:pPr>
        <w:pStyle w:val="Normal2"/>
        <w:ind w:left="720"/>
      </w:pPr>
    </w:p>
    <w:p w14:paraId="72E0AC1F" w14:textId="24337F59" w:rsidR="00161C9A" w:rsidRDefault="002E121D" w:rsidP="00161C9A">
      <w:pPr>
        <w:pStyle w:val="Normal2"/>
        <w:numPr>
          <w:ilvl w:val="0"/>
          <w:numId w:val="14"/>
        </w:numPr>
      </w:pPr>
      <w:r>
        <w:t>Do the clusters make sense?</w:t>
      </w:r>
    </w:p>
    <w:p w14:paraId="66A9442F" w14:textId="06A9AA86" w:rsidR="006A75E2" w:rsidRDefault="006A75E2" w:rsidP="006A75E2">
      <w:pPr>
        <w:pStyle w:val="Normal2"/>
      </w:pPr>
    </w:p>
    <w:p w14:paraId="35FF9C4A" w14:textId="433166DD" w:rsidR="006A75E2" w:rsidRDefault="007910B8" w:rsidP="006A75E2">
      <w:pPr>
        <w:pStyle w:val="Normal2"/>
      </w:pPr>
      <w:r>
        <w:t>Yes,</w:t>
      </w:r>
      <w:r w:rsidR="006A75E2">
        <w:t xml:space="preserve"> the clusters do make sense, as we can observe all the developed countries are </w:t>
      </w:r>
      <w:r w:rsidR="00AD0543">
        <w:t xml:space="preserve">grouped in cluster </w:t>
      </w:r>
      <w:r>
        <w:t xml:space="preserve">colored orange </w:t>
      </w:r>
      <w:r w:rsidR="00AD0543">
        <w:t>and the poorest third world nations are grouped in one cluster</w:t>
      </w:r>
      <w:r w:rsidR="004624B8">
        <w:t xml:space="preserve"> </w:t>
      </w:r>
      <w:r>
        <w:t>(Maroon</w:t>
      </w:r>
      <w:r w:rsidR="00AD0543">
        <w:t xml:space="preserve"> color) and so on.</w:t>
      </w:r>
    </w:p>
    <w:p w14:paraId="1A3EAC1E" w14:textId="715DBDBB" w:rsidR="004624B8" w:rsidRDefault="004624B8" w:rsidP="006A75E2">
      <w:pPr>
        <w:pStyle w:val="Normal2"/>
      </w:pPr>
    </w:p>
    <w:p w14:paraId="3444B009" w14:textId="23D283E0" w:rsidR="004624B8" w:rsidRDefault="0017694D" w:rsidP="006A75E2">
      <w:pPr>
        <w:pStyle w:val="Normal2"/>
      </w:pPr>
      <w:r>
        <w:rPr>
          <w:noProof/>
        </w:rPr>
        <w:lastRenderedPageBreak/>
        <w:drawing>
          <wp:anchor distT="0" distB="0" distL="114300" distR="114300" simplePos="0" relativeHeight="251663360" behindDoc="0" locked="0" layoutInCell="1" allowOverlap="1" wp14:anchorId="10100255" wp14:editId="3845CC7B">
            <wp:simplePos x="0" y="0"/>
            <wp:positionH relativeFrom="page">
              <wp:posOffset>219075</wp:posOffset>
            </wp:positionH>
            <wp:positionV relativeFrom="paragraph">
              <wp:posOffset>276225</wp:posOffset>
            </wp:positionV>
            <wp:extent cx="7488555" cy="421005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488555" cy="4210050"/>
                    </a:xfrm>
                    <a:prstGeom prst="rect">
                      <a:avLst/>
                    </a:prstGeom>
                  </pic:spPr>
                </pic:pic>
              </a:graphicData>
            </a:graphic>
            <wp14:sizeRelH relativeFrom="margin">
              <wp14:pctWidth>0</wp14:pctWidth>
            </wp14:sizeRelH>
            <wp14:sizeRelV relativeFrom="margin">
              <wp14:pctHeight>0</wp14:pctHeight>
            </wp14:sizeRelV>
          </wp:anchor>
        </w:drawing>
      </w:r>
      <w:r w:rsidR="004624B8">
        <w:t>All 4 clusters</w:t>
      </w:r>
    </w:p>
    <w:p w14:paraId="0F98ADE0" w14:textId="0F6015CA" w:rsidR="00AD0543" w:rsidRDefault="00AD0543" w:rsidP="006A75E2">
      <w:pPr>
        <w:pStyle w:val="Normal2"/>
      </w:pPr>
    </w:p>
    <w:p w14:paraId="219286FD" w14:textId="00FA6A7E" w:rsidR="004624B8" w:rsidRDefault="004624B8" w:rsidP="006A75E2">
      <w:pPr>
        <w:pStyle w:val="Normal2"/>
      </w:pPr>
    </w:p>
    <w:p w14:paraId="21D4021F" w14:textId="3AE492DB" w:rsidR="00401221" w:rsidRDefault="00401221" w:rsidP="006A75E2">
      <w:pPr>
        <w:pStyle w:val="Normal2"/>
      </w:pPr>
    </w:p>
    <w:p w14:paraId="6DE2BA0A" w14:textId="2E0813B6" w:rsidR="00401221" w:rsidRDefault="00401221" w:rsidP="006A75E2">
      <w:pPr>
        <w:pStyle w:val="Normal2"/>
      </w:pPr>
    </w:p>
    <w:p w14:paraId="06E8ED2F" w14:textId="30DFE32A" w:rsidR="00401221" w:rsidRDefault="00401221" w:rsidP="006A75E2">
      <w:pPr>
        <w:pStyle w:val="Normal2"/>
      </w:pPr>
    </w:p>
    <w:p w14:paraId="181A99DA" w14:textId="4F8D00A2" w:rsidR="00401221" w:rsidRDefault="00401221" w:rsidP="006A75E2">
      <w:pPr>
        <w:pStyle w:val="Normal2"/>
      </w:pPr>
    </w:p>
    <w:p w14:paraId="6F5E28C8" w14:textId="0A4F6A02" w:rsidR="00401221" w:rsidRDefault="00401221" w:rsidP="006A75E2">
      <w:pPr>
        <w:pStyle w:val="Normal2"/>
      </w:pPr>
    </w:p>
    <w:p w14:paraId="23A29131" w14:textId="2EA8BCB3" w:rsidR="00401221" w:rsidRDefault="00401221" w:rsidP="006A75E2">
      <w:pPr>
        <w:pStyle w:val="Normal2"/>
      </w:pPr>
    </w:p>
    <w:p w14:paraId="1A5BE5D6" w14:textId="528D0F2B" w:rsidR="00401221" w:rsidRDefault="00401221" w:rsidP="006A75E2">
      <w:pPr>
        <w:pStyle w:val="Normal2"/>
      </w:pPr>
    </w:p>
    <w:p w14:paraId="088BC8F4" w14:textId="75A8F46E" w:rsidR="00401221" w:rsidRDefault="00401221" w:rsidP="006A75E2">
      <w:pPr>
        <w:pStyle w:val="Normal2"/>
      </w:pPr>
    </w:p>
    <w:p w14:paraId="6DB61E36" w14:textId="7EB2005D" w:rsidR="00401221" w:rsidRDefault="00401221" w:rsidP="006A75E2">
      <w:pPr>
        <w:pStyle w:val="Normal2"/>
      </w:pPr>
    </w:p>
    <w:p w14:paraId="0DC4EEA4" w14:textId="5703D0FC" w:rsidR="00401221" w:rsidRDefault="00401221" w:rsidP="006A75E2">
      <w:pPr>
        <w:pStyle w:val="Normal2"/>
      </w:pPr>
    </w:p>
    <w:p w14:paraId="4875315B" w14:textId="52F359C8" w:rsidR="00401221" w:rsidRDefault="00401221" w:rsidP="006A75E2">
      <w:pPr>
        <w:pStyle w:val="Normal2"/>
      </w:pPr>
    </w:p>
    <w:p w14:paraId="5CC832CF" w14:textId="07521149" w:rsidR="00401221" w:rsidRDefault="00401221" w:rsidP="006A75E2">
      <w:pPr>
        <w:pStyle w:val="Normal2"/>
      </w:pPr>
    </w:p>
    <w:p w14:paraId="726DC813" w14:textId="78A187B2" w:rsidR="00401221" w:rsidRDefault="00401221" w:rsidP="006A75E2">
      <w:pPr>
        <w:pStyle w:val="Normal2"/>
      </w:pPr>
    </w:p>
    <w:p w14:paraId="67DFAF2C" w14:textId="0B502067" w:rsidR="00401221" w:rsidRDefault="00401221" w:rsidP="006A75E2">
      <w:pPr>
        <w:pStyle w:val="Normal2"/>
      </w:pPr>
    </w:p>
    <w:p w14:paraId="1BF7B4BC" w14:textId="08DD554F" w:rsidR="00401221" w:rsidRDefault="00401221" w:rsidP="006A75E2">
      <w:pPr>
        <w:pStyle w:val="Normal2"/>
      </w:pPr>
    </w:p>
    <w:p w14:paraId="2E1E7657" w14:textId="61AEBBC0" w:rsidR="00401221" w:rsidRDefault="00401221" w:rsidP="006A75E2">
      <w:pPr>
        <w:pStyle w:val="Normal2"/>
      </w:pPr>
    </w:p>
    <w:p w14:paraId="07658DEB" w14:textId="5E0229B1" w:rsidR="00401221" w:rsidRDefault="00401221" w:rsidP="006A75E2">
      <w:pPr>
        <w:pStyle w:val="Normal2"/>
      </w:pPr>
    </w:p>
    <w:p w14:paraId="1406436B" w14:textId="4F552AB9" w:rsidR="00401221" w:rsidRDefault="00401221" w:rsidP="006A75E2">
      <w:pPr>
        <w:pStyle w:val="Normal2"/>
      </w:pPr>
    </w:p>
    <w:p w14:paraId="1154E6A8" w14:textId="77777777" w:rsidR="00401221" w:rsidRDefault="00401221" w:rsidP="006A75E2">
      <w:pPr>
        <w:pStyle w:val="Normal2"/>
      </w:pPr>
    </w:p>
    <w:p w14:paraId="07B98D9C" w14:textId="51D101F4" w:rsidR="004624B8" w:rsidRDefault="004624B8" w:rsidP="006A75E2">
      <w:pPr>
        <w:pStyle w:val="Normal2"/>
      </w:pPr>
      <w:r>
        <w:t xml:space="preserve">Cluster with countries similar to United States </w:t>
      </w:r>
    </w:p>
    <w:p w14:paraId="5A44E094" w14:textId="012180A5" w:rsidR="00401221" w:rsidRDefault="00401221" w:rsidP="006A75E2">
      <w:pPr>
        <w:pStyle w:val="Normal2"/>
      </w:pPr>
      <w:r>
        <w:rPr>
          <w:noProof/>
        </w:rPr>
        <w:drawing>
          <wp:anchor distT="0" distB="0" distL="114300" distR="114300" simplePos="0" relativeHeight="251665408" behindDoc="0" locked="0" layoutInCell="1" allowOverlap="1" wp14:anchorId="7D50E399" wp14:editId="37AB34D8">
            <wp:simplePos x="0" y="0"/>
            <wp:positionH relativeFrom="margin">
              <wp:posOffset>-609600</wp:posOffset>
            </wp:positionH>
            <wp:positionV relativeFrom="paragraph">
              <wp:posOffset>182880</wp:posOffset>
            </wp:positionV>
            <wp:extent cx="7105650" cy="3686175"/>
            <wp:effectExtent l="0" t="0" r="0"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105650" cy="3686175"/>
                    </a:xfrm>
                    <a:prstGeom prst="rect">
                      <a:avLst/>
                    </a:prstGeom>
                  </pic:spPr>
                </pic:pic>
              </a:graphicData>
            </a:graphic>
            <wp14:sizeRelH relativeFrom="margin">
              <wp14:pctWidth>0</wp14:pctWidth>
            </wp14:sizeRelH>
            <wp14:sizeRelV relativeFrom="margin">
              <wp14:pctHeight>0</wp14:pctHeight>
            </wp14:sizeRelV>
          </wp:anchor>
        </w:drawing>
      </w:r>
    </w:p>
    <w:p w14:paraId="7FF28388" w14:textId="52C8EB5F" w:rsidR="00401221" w:rsidRDefault="00401221" w:rsidP="006A75E2">
      <w:pPr>
        <w:pStyle w:val="Normal2"/>
      </w:pPr>
    </w:p>
    <w:p w14:paraId="6F45A32B" w14:textId="1C41AF34" w:rsidR="004624B8" w:rsidRDefault="004624B8" w:rsidP="006A75E2">
      <w:pPr>
        <w:pStyle w:val="Normal2"/>
      </w:pPr>
    </w:p>
    <w:p w14:paraId="02126332" w14:textId="71FF9F58" w:rsidR="009D1FEE" w:rsidRDefault="009D1FEE" w:rsidP="009D1FEE">
      <w:pPr>
        <w:pStyle w:val="Normal2"/>
        <w:numPr>
          <w:ilvl w:val="0"/>
          <w:numId w:val="14"/>
        </w:numPr>
      </w:pPr>
      <w:r>
        <w:t xml:space="preserve">What are the four countries in USA’s cluster that are closest to the USA in terms of Total Tax Rate by ATM Machines? </w:t>
      </w:r>
      <w:r w:rsidRPr="00C27471">
        <w:rPr>
          <w:b/>
        </w:rPr>
        <w:t>Hint:</w:t>
      </w:r>
      <w:r>
        <w:t xml:space="preserve"> Create a scatterplot to graph the relationship between these two variables and color the markers by cluster.</w:t>
      </w:r>
    </w:p>
    <w:p w14:paraId="7690F3EB" w14:textId="31EA6F70" w:rsidR="00D76098" w:rsidRDefault="00D76098" w:rsidP="00D76098">
      <w:pPr>
        <w:pStyle w:val="Normal2"/>
      </w:pPr>
    </w:p>
    <w:p w14:paraId="09C1F947" w14:textId="7D0F77F2" w:rsidR="00D76098" w:rsidRDefault="00177924" w:rsidP="00D76098">
      <w:pPr>
        <w:pStyle w:val="Normal2"/>
      </w:pPr>
      <w:r>
        <w:rPr>
          <w:noProof/>
        </w:rPr>
        <w:lastRenderedPageBreak/>
        <w:drawing>
          <wp:inline distT="0" distB="0" distL="0" distR="0" wp14:anchorId="55797F6A" wp14:editId="3598DA00">
            <wp:extent cx="6675537" cy="37528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78149" cy="3754319"/>
                    </a:xfrm>
                    <a:prstGeom prst="rect">
                      <a:avLst/>
                    </a:prstGeom>
                  </pic:spPr>
                </pic:pic>
              </a:graphicData>
            </a:graphic>
          </wp:inline>
        </w:drawing>
      </w:r>
    </w:p>
    <w:p w14:paraId="13781302" w14:textId="43F01116" w:rsidR="002E121D" w:rsidRDefault="002E121D" w:rsidP="008F5D27">
      <w:pPr>
        <w:pStyle w:val="Normal2"/>
      </w:pPr>
    </w:p>
    <w:p w14:paraId="6BCC3FB9" w14:textId="15B58808" w:rsidR="00177924" w:rsidRDefault="00177924" w:rsidP="008F5D27">
      <w:pPr>
        <w:pStyle w:val="Normal2"/>
      </w:pPr>
    </w:p>
    <w:p w14:paraId="70305D11" w14:textId="4CBA1F57" w:rsidR="00177924" w:rsidRDefault="00177924" w:rsidP="008F5D27">
      <w:pPr>
        <w:pStyle w:val="Normal2"/>
      </w:pPr>
      <w:r>
        <w:t xml:space="preserve">From the above </w:t>
      </w:r>
      <w:r w:rsidR="007910B8">
        <w:t>image,</w:t>
      </w:r>
      <w:r>
        <w:t xml:space="preserve"> the countries closest to USA are :</w:t>
      </w:r>
    </w:p>
    <w:p w14:paraId="20724936" w14:textId="2C5CA81E" w:rsidR="00177924" w:rsidRDefault="007910B8" w:rsidP="008F5D27">
      <w:pPr>
        <w:pStyle w:val="Normal2"/>
      </w:pPr>
      <w:r>
        <w:t xml:space="preserve">Australia (AUS), Russian Federation ( RUS) , Portugal (PRT) , United Kingdom (GBR) </w:t>
      </w:r>
    </w:p>
    <w:p w14:paraId="021237CB" w14:textId="7928B753" w:rsidR="00166E17" w:rsidRPr="009A2599" w:rsidRDefault="00166E17" w:rsidP="00166E17">
      <w:pPr>
        <w:pStyle w:val="Heading2"/>
        <w:contextualSpacing w:val="0"/>
      </w:pPr>
      <w:r>
        <w:t>Step 5: Recommendation</w:t>
      </w:r>
    </w:p>
    <w:p w14:paraId="0FF31EDF" w14:textId="52B34E2D" w:rsidR="00166E17" w:rsidRDefault="00102414" w:rsidP="00166E17">
      <w:pPr>
        <w:spacing w:line="240" w:lineRule="auto"/>
        <w:rPr>
          <w:rFonts w:eastAsia="Times New Roman" w:cs="Times New Roman"/>
          <w:i/>
        </w:rPr>
      </w:pPr>
      <w:r>
        <w:rPr>
          <w:rFonts w:eastAsia="Times New Roman"/>
          <w:i/>
        </w:rPr>
        <w:t>Provide your recommended list of countries and justify your recommendation using data from your analysis</w:t>
      </w:r>
      <w:r w:rsidR="002B4435">
        <w:rPr>
          <w:rFonts w:eastAsia="Times New Roman"/>
          <w:i/>
        </w:rPr>
        <w:t xml:space="preserve"> </w:t>
      </w:r>
      <w:r w:rsidR="00166E17" w:rsidRPr="0095094D">
        <w:rPr>
          <w:rFonts w:eastAsia="Times New Roman" w:cs="Times New Roman"/>
          <w:i/>
        </w:rPr>
        <w:t>(250 words limit)</w:t>
      </w:r>
    </w:p>
    <w:p w14:paraId="40A83969" w14:textId="77777777" w:rsidR="00161C9A" w:rsidRDefault="00161C9A" w:rsidP="00166E17">
      <w:pPr>
        <w:spacing w:line="240" w:lineRule="auto"/>
        <w:rPr>
          <w:rFonts w:eastAsia="Times New Roman" w:cs="Times New Roman"/>
          <w:i/>
        </w:rPr>
      </w:pPr>
    </w:p>
    <w:p w14:paraId="10AF50C2" w14:textId="22924A07" w:rsidR="00161C9A" w:rsidRDefault="00037227" w:rsidP="00166E17">
      <w:pPr>
        <w:spacing w:line="240" w:lineRule="auto"/>
        <w:rPr>
          <w:rFonts w:eastAsia="Times New Roman" w:cs="Times New Roman"/>
          <w:i/>
        </w:rPr>
      </w:pPr>
      <w:r>
        <w:rPr>
          <w:rFonts w:eastAsia="Times New Roman" w:cs="Times New Roman"/>
          <w:i/>
        </w:rPr>
        <w:t>Please list out the country codes</w:t>
      </w:r>
      <w:r w:rsidR="004F03B1">
        <w:rPr>
          <w:rFonts w:eastAsia="Times New Roman" w:cs="Times New Roman"/>
          <w:i/>
        </w:rPr>
        <w:t xml:space="preserve"> in this section here with </w:t>
      </w:r>
      <w:r w:rsidR="00161C9A">
        <w:rPr>
          <w:rFonts w:eastAsia="Times New Roman" w:cs="Times New Roman"/>
          <w:i/>
        </w:rPr>
        <w:t>this format</w:t>
      </w:r>
      <w:r>
        <w:rPr>
          <w:rFonts w:eastAsia="Times New Roman" w:cs="Times New Roman"/>
          <w:i/>
        </w:rPr>
        <w:t xml:space="preserve"> in alphabetical order</w:t>
      </w:r>
      <w:r w:rsidR="00E9498A">
        <w:rPr>
          <w:rFonts w:eastAsia="Times New Roman" w:cs="Times New Roman"/>
          <w:i/>
        </w:rPr>
        <w:t xml:space="preserve">. </w:t>
      </w:r>
    </w:p>
    <w:p w14:paraId="4146EB63" w14:textId="77777777" w:rsidR="008F5D27" w:rsidRDefault="008F5D27" w:rsidP="00166E17">
      <w:pPr>
        <w:spacing w:line="240" w:lineRule="auto"/>
        <w:rPr>
          <w:rFonts w:eastAsia="Times New Roman" w:cs="Times New Roman"/>
          <w:i/>
        </w:rPr>
      </w:pPr>
    </w:p>
    <w:p w14:paraId="58C10164" w14:textId="38F092CD" w:rsidR="008F5D27" w:rsidRDefault="008F5D27" w:rsidP="00166E17">
      <w:pPr>
        <w:spacing w:line="240" w:lineRule="auto"/>
        <w:rPr>
          <w:rFonts w:eastAsia="Times New Roman" w:cs="Times New Roman"/>
          <w:i/>
        </w:rPr>
      </w:pPr>
      <w:r>
        <w:rPr>
          <w:rFonts w:eastAsia="Times New Roman" w:cs="Times New Roman"/>
          <w:i/>
        </w:rPr>
        <w:t>………..</w:t>
      </w:r>
    </w:p>
    <w:p w14:paraId="19790494" w14:textId="77777777" w:rsidR="00161C9A" w:rsidRDefault="00161C9A" w:rsidP="00166E17">
      <w:pPr>
        <w:spacing w:line="240" w:lineRule="auto"/>
        <w:rPr>
          <w:rFonts w:eastAsia="Times New Roman" w:cs="Times New Roman"/>
          <w:i/>
        </w:rPr>
      </w:pPr>
    </w:p>
    <w:p w14:paraId="4C2EA9D4" w14:textId="39661F18" w:rsidR="00037227" w:rsidRDefault="007B59BE" w:rsidP="00037227">
      <w:pPr>
        <w:spacing w:line="240" w:lineRule="auto"/>
        <w:rPr>
          <w:rFonts w:eastAsia="Times New Roman"/>
          <w:i/>
          <w:szCs w:val="24"/>
        </w:rPr>
      </w:pPr>
      <w:r>
        <w:rPr>
          <w:rFonts w:eastAsia="Times New Roman"/>
          <w:i/>
          <w:szCs w:val="24"/>
        </w:rPr>
        <w:t>Australia</w:t>
      </w:r>
    </w:p>
    <w:p w14:paraId="3535F83E" w14:textId="0A9A0518" w:rsidR="00037227" w:rsidRDefault="007B59BE" w:rsidP="00037227">
      <w:pPr>
        <w:spacing w:line="240" w:lineRule="auto"/>
        <w:rPr>
          <w:rFonts w:eastAsia="Times New Roman"/>
          <w:i/>
          <w:szCs w:val="24"/>
        </w:rPr>
      </w:pPr>
      <w:r>
        <w:rPr>
          <w:rFonts w:eastAsia="Times New Roman"/>
          <w:i/>
          <w:szCs w:val="24"/>
        </w:rPr>
        <w:t>Belgium</w:t>
      </w:r>
    </w:p>
    <w:p w14:paraId="0BAEAC0A" w14:textId="3E1279E9" w:rsidR="00037227" w:rsidRPr="00037227" w:rsidRDefault="00037227" w:rsidP="00037227">
      <w:pPr>
        <w:spacing w:line="240" w:lineRule="auto"/>
        <w:rPr>
          <w:rFonts w:eastAsia="Times New Roman"/>
          <w:i/>
          <w:szCs w:val="24"/>
        </w:rPr>
      </w:pPr>
      <w:r>
        <w:rPr>
          <w:rFonts w:eastAsia="Times New Roman"/>
          <w:i/>
          <w:szCs w:val="24"/>
        </w:rPr>
        <w:t>C</w:t>
      </w:r>
      <w:r w:rsidR="007B59BE">
        <w:rPr>
          <w:rFonts w:eastAsia="Times New Roman"/>
          <w:i/>
          <w:szCs w:val="24"/>
        </w:rPr>
        <w:t>anada</w:t>
      </w:r>
    </w:p>
    <w:p w14:paraId="7EFC96CE" w14:textId="10925918" w:rsidR="00161C9A" w:rsidRDefault="00037227" w:rsidP="00037227">
      <w:pPr>
        <w:spacing w:line="240" w:lineRule="auto"/>
        <w:rPr>
          <w:rFonts w:eastAsia="Times New Roman"/>
          <w:i/>
          <w:szCs w:val="24"/>
        </w:rPr>
      </w:pPr>
      <w:r>
        <w:rPr>
          <w:rFonts w:eastAsia="Times New Roman"/>
          <w:i/>
          <w:szCs w:val="24"/>
        </w:rPr>
        <w:t>…</w:t>
      </w:r>
      <w:r w:rsidR="008F5D27">
        <w:rPr>
          <w:rFonts w:eastAsia="Times New Roman"/>
          <w:i/>
          <w:szCs w:val="24"/>
        </w:rPr>
        <w:t>…….</w:t>
      </w:r>
      <w:r w:rsidR="00C01093">
        <w:rPr>
          <w:rFonts w:eastAsia="Times New Roman"/>
          <w:i/>
          <w:szCs w:val="24"/>
        </w:rPr>
        <w:t>.</w:t>
      </w:r>
    </w:p>
    <w:p w14:paraId="60D925C5" w14:textId="77777777" w:rsidR="00037227" w:rsidRDefault="00037227" w:rsidP="00037227">
      <w:pPr>
        <w:spacing w:line="240" w:lineRule="auto"/>
        <w:rPr>
          <w:rFonts w:ascii="Times New Roman" w:eastAsia="Times New Roman" w:hAnsi="Times New Roman" w:cs="Times New Roman"/>
          <w:i/>
          <w:color w:val="auto"/>
          <w:sz w:val="24"/>
          <w:szCs w:val="24"/>
        </w:rPr>
      </w:pPr>
    </w:p>
    <w:p w14:paraId="74879EAA" w14:textId="322C4AD4" w:rsidR="004C506A" w:rsidRPr="003D2847" w:rsidRDefault="004C506A" w:rsidP="004C506A">
      <w:pPr>
        <w:pStyle w:val="Normal1"/>
        <w:rPr>
          <w:sz w:val="24"/>
        </w:rPr>
      </w:pPr>
      <w:r>
        <w:rPr>
          <w:i/>
          <w:szCs w:val="20"/>
        </w:rPr>
        <w:t>Answer this question</w:t>
      </w:r>
      <w:r w:rsidRPr="003D2847">
        <w:rPr>
          <w:i/>
          <w:szCs w:val="20"/>
        </w:rPr>
        <w:t>:</w:t>
      </w:r>
    </w:p>
    <w:p w14:paraId="188D417D" w14:textId="77777777" w:rsidR="007910B8" w:rsidRDefault="007910B8" w:rsidP="00CE7767">
      <w:pPr>
        <w:pStyle w:val="Normal1"/>
        <w:contextualSpacing/>
        <w:rPr>
          <w:i/>
        </w:rPr>
      </w:pPr>
    </w:p>
    <w:p w14:paraId="326AABC1" w14:textId="77777777" w:rsidR="007910B8" w:rsidRDefault="007910B8" w:rsidP="00CE7767">
      <w:pPr>
        <w:pStyle w:val="Normal1"/>
        <w:contextualSpacing/>
        <w:rPr>
          <w:i/>
        </w:rPr>
      </w:pPr>
    </w:p>
    <w:p w14:paraId="1567CFAA" w14:textId="77777777" w:rsidR="007910B8" w:rsidRDefault="007910B8" w:rsidP="00CE7767">
      <w:pPr>
        <w:pStyle w:val="Normal1"/>
        <w:contextualSpacing/>
        <w:rPr>
          <w:i/>
        </w:rPr>
      </w:pPr>
    </w:p>
    <w:p w14:paraId="0635ECA1" w14:textId="77777777" w:rsidR="007910B8" w:rsidRDefault="007910B8" w:rsidP="00CE7767">
      <w:pPr>
        <w:pStyle w:val="Normal1"/>
        <w:contextualSpacing/>
        <w:rPr>
          <w:i/>
        </w:rPr>
      </w:pPr>
    </w:p>
    <w:p w14:paraId="304EE13C" w14:textId="77777777" w:rsidR="007910B8" w:rsidRDefault="007910B8" w:rsidP="00CE7767">
      <w:pPr>
        <w:pStyle w:val="Normal1"/>
        <w:contextualSpacing/>
        <w:rPr>
          <w:i/>
        </w:rPr>
      </w:pPr>
    </w:p>
    <w:p w14:paraId="51CB008A" w14:textId="0D5172A4" w:rsidR="004624B8" w:rsidRDefault="00CE7767" w:rsidP="00CD7586">
      <w:pPr>
        <w:pStyle w:val="Normal1"/>
        <w:contextualSpacing/>
        <w:rPr>
          <w:i/>
        </w:rPr>
      </w:pPr>
      <w:r>
        <w:rPr>
          <w:i/>
        </w:rPr>
        <w:lastRenderedPageBreak/>
        <w:t>1.</w:t>
      </w:r>
      <w:r w:rsidR="004C506A">
        <w:rPr>
          <w:i/>
        </w:rPr>
        <w:t>Why did you d</w:t>
      </w:r>
      <w:r w:rsidR="00037227">
        <w:rPr>
          <w:i/>
        </w:rPr>
        <w:t>ecide to choose these countries?</w:t>
      </w:r>
    </w:p>
    <w:p w14:paraId="070C95CC" w14:textId="77777777" w:rsidR="004624B8" w:rsidRDefault="004624B8" w:rsidP="00CD7586">
      <w:pPr>
        <w:pStyle w:val="Normal1"/>
        <w:contextualSpacing/>
        <w:rPr>
          <w:i/>
        </w:rPr>
      </w:pPr>
    </w:p>
    <w:p w14:paraId="650F4DBF" w14:textId="503A05F5" w:rsidR="004624B8" w:rsidRDefault="00D14ECE" w:rsidP="00CD7586">
      <w:pPr>
        <w:pStyle w:val="Normal1"/>
        <w:contextualSpacing/>
        <w:rPr>
          <w:i/>
        </w:rPr>
      </w:pPr>
      <w:r>
        <w:rPr>
          <w:i/>
        </w:rPr>
        <w:t xml:space="preserve">(PICTURE OF CLUSTER WITH COUNTRY NAME AND UNITED STATES INCLUDED IN LIST) </w:t>
      </w:r>
    </w:p>
    <w:p w14:paraId="53F82B12" w14:textId="53FD1759" w:rsidR="00CD7586" w:rsidRDefault="007553C6" w:rsidP="00CD7586">
      <w:pPr>
        <w:pStyle w:val="Normal1"/>
        <w:contextualSpacing/>
        <w:rPr>
          <w:i/>
        </w:rPr>
      </w:pPr>
      <w:r>
        <w:rPr>
          <w:i/>
          <w:noProof/>
        </w:rPr>
        <w:drawing>
          <wp:inline distT="0" distB="0" distL="0" distR="0" wp14:anchorId="2258579D" wp14:editId="658FAD6D">
            <wp:extent cx="3629025" cy="48006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29025" cy="4800600"/>
                    </a:xfrm>
                    <a:prstGeom prst="rect">
                      <a:avLst/>
                    </a:prstGeom>
                    <a:noFill/>
                    <a:ln>
                      <a:noFill/>
                    </a:ln>
                  </pic:spPr>
                </pic:pic>
              </a:graphicData>
            </a:graphic>
          </wp:inline>
        </w:drawing>
      </w:r>
    </w:p>
    <w:p w14:paraId="3608F968" w14:textId="0F47E2BF" w:rsidR="00D14ECE" w:rsidRDefault="00D14ECE" w:rsidP="00CD7586">
      <w:pPr>
        <w:pStyle w:val="Normal1"/>
        <w:contextualSpacing/>
        <w:rPr>
          <w:i/>
        </w:rPr>
      </w:pPr>
    </w:p>
    <w:p w14:paraId="3A5447A2" w14:textId="17B35D95" w:rsidR="00CE7767" w:rsidRPr="00CE7767" w:rsidRDefault="007553C6" w:rsidP="00CD7586">
      <w:pPr>
        <w:pStyle w:val="Normal1"/>
        <w:contextualSpacing/>
      </w:pPr>
      <w:r>
        <w:t xml:space="preserve">I chose these countries as, according to the </w:t>
      </w:r>
      <w:r>
        <w:t xml:space="preserve">clustering </w:t>
      </w:r>
      <w:r>
        <w:t xml:space="preserve">analysis I’ve carried out, </w:t>
      </w:r>
      <w:r w:rsidR="00CE7767" w:rsidRPr="00CE7767">
        <w:t xml:space="preserve">they are economically and demographically closest to United </w:t>
      </w:r>
      <w:r w:rsidR="007910B8" w:rsidRPr="00CE7767">
        <w:t>States</w:t>
      </w:r>
      <w:r w:rsidR="007910B8">
        <w:t>.</w:t>
      </w:r>
    </w:p>
    <w:p w14:paraId="6FAAAF41" w14:textId="77777777" w:rsidR="00166E17" w:rsidRDefault="00166E17">
      <w:pPr>
        <w:pStyle w:val="Normal1"/>
      </w:pPr>
    </w:p>
    <w:p w14:paraId="48EB48D0" w14:textId="168B300F" w:rsidR="00510A32" w:rsidRPr="00510A32" w:rsidRDefault="00510A32">
      <w:pPr>
        <w:pStyle w:val="Normal1"/>
        <w:rPr>
          <w:sz w:val="28"/>
          <w:u w:val="single"/>
        </w:rPr>
      </w:pPr>
      <w:r w:rsidRPr="00510A32">
        <w:rPr>
          <w:sz w:val="28"/>
          <w:u w:val="single"/>
        </w:rPr>
        <w:t>Before you Submit</w:t>
      </w:r>
    </w:p>
    <w:p w14:paraId="07FD94DC" w14:textId="77777777" w:rsidR="00510A32" w:rsidRDefault="00510A32">
      <w:pPr>
        <w:pStyle w:val="Normal1"/>
      </w:pPr>
    </w:p>
    <w:p w14:paraId="26446655" w14:textId="4EE78D55" w:rsidR="00510A32" w:rsidRDefault="00510A32">
      <w:pPr>
        <w:pStyle w:val="Normal1"/>
      </w:pPr>
      <w:r>
        <w:t xml:space="preserve">Please check your answers against the requirements of the project dictated by the </w:t>
      </w:r>
      <w:hyperlink r:id="rId24" w:anchor="!/rubrics/424/view" w:history="1">
        <w:r w:rsidRPr="00C26E98">
          <w:rPr>
            <w:rStyle w:val="Hyperlink"/>
          </w:rPr>
          <w:t>rubric</w:t>
        </w:r>
      </w:hyperlink>
      <w:r>
        <w:t xml:space="preserve"> here. Reviewers will use this rubric to grade your project.</w:t>
      </w:r>
    </w:p>
    <w:p w14:paraId="72CE19E7" w14:textId="77777777" w:rsidR="006305CD" w:rsidRDefault="006305CD">
      <w:pPr>
        <w:pStyle w:val="Normal1"/>
      </w:pPr>
      <w:bookmarkStart w:id="3" w:name="_GoBack"/>
      <w:bookmarkEnd w:id="3"/>
    </w:p>
    <w:sectPr w:rsidR="006305CD">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324E4E" w14:textId="77777777" w:rsidR="00B063B9" w:rsidRDefault="00B063B9" w:rsidP="004624B8">
      <w:pPr>
        <w:spacing w:line="240" w:lineRule="auto"/>
      </w:pPr>
      <w:r>
        <w:separator/>
      </w:r>
    </w:p>
  </w:endnote>
  <w:endnote w:type="continuationSeparator" w:id="0">
    <w:p w14:paraId="787B27F1" w14:textId="77777777" w:rsidR="00B063B9" w:rsidRDefault="00B063B9" w:rsidP="004624B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2EF7AC" w14:textId="77777777" w:rsidR="00B063B9" w:rsidRDefault="00B063B9" w:rsidP="004624B8">
      <w:pPr>
        <w:spacing w:line="240" w:lineRule="auto"/>
      </w:pPr>
      <w:r>
        <w:separator/>
      </w:r>
    </w:p>
  </w:footnote>
  <w:footnote w:type="continuationSeparator" w:id="0">
    <w:p w14:paraId="46234123" w14:textId="77777777" w:rsidR="00B063B9" w:rsidRDefault="00B063B9" w:rsidP="004624B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59620E"/>
    <w:multiLevelType w:val="multilevel"/>
    <w:tmpl w:val="E64205C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15:restartNumberingAfterBreak="0">
    <w:nsid w:val="190F0C6C"/>
    <w:multiLevelType w:val="hybridMultilevel"/>
    <w:tmpl w:val="5D724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EE2838"/>
    <w:multiLevelType w:val="multilevel"/>
    <w:tmpl w:val="E64205C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 w15:restartNumberingAfterBreak="0">
    <w:nsid w:val="2F8C5428"/>
    <w:multiLevelType w:val="hybridMultilevel"/>
    <w:tmpl w:val="B4D4DC4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DB45AB"/>
    <w:multiLevelType w:val="multilevel"/>
    <w:tmpl w:val="EE54A1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297FE2"/>
    <w:multiLevelType w:val="multilevel"/>
    <w:tmpl w:val="B3D8F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E616A3"/>
    <w:multiLevelType w:val="multilevel"/>
    <w:tmpl w:val="643E2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1A2CCC"/>
    <w:multiLevelType w:val="multilevel"/>
    <w:tmpl w:val="93E432A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8" w15:restartNumberingAfterBreak="0">
    <w:nsid w:val="56A130D6"/>
    <w:multiLevelType w:val="hybridMultilevel"/>
    <w:tmpl w:val="78C464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8557BE"/>
    <w:multiLevelType w:val="hybridMultilevel"/>
    <w:tmpl w:val="C8A608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7F6771"/>
    <w:multiLevelType w:val="hybridMultilevel"/>
    <w:tmpl w:val="C2084A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DE7BBA"/>
    <w:multiLevelType w:val="multilevel"/>
    <w:tmpl w:val="E64205C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2" w15:restartNumberingAfterBreak="0">
    <w:nsid w:val="64FA2253"/>
    <w:multiLevelType w:val="multilevel"/>
    <w:tmpl w:val="FBD02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86F3201"/>
    <w:multiLevelType w:val="hybridMultilevel"/>
    <w:tmpl w:val="C2084A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CB12D8"/>
    <w:multiLevelType w:val="multilevel"/>
    <w:tmpl w:val="E64205C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5" w15:restartNumberingAfterBreak="0">
    <w:nsid w:val="78AF20B5"/>
    <w:multiLevelType w:val="multilevel"/>
    <w:tmpl w:val="ECA62A3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6" w15:restartNumberingAfterBreak="0">
    <w:nsid w:val="78BF7A10"/>
    <w:multiLevelType w:val="multilevel"/>
    <w:tmpl w:val="314A2B6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7" w15:restartNumberingAfterBreak="0">
    <w:nsid w:val="7B2B6AC0"/>
    <w:multiLevelType w:val="multilevel"/>
    <w:tmpl w:val="35AA18E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8" w15:restartNumberingAfterBreak="0">
    <w:nsid w:val="7B827488"/>
    <w:multiLevelType w:val="hybridMultilevel"/>
    <w:tmpl w:val="C2084A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5"/>
  </w:num>
  <w:num w:numId="3">
    <w:abstractNumId w:val="17"/>
  </w:num>
  <w:num w:numId="4">
    <w:abstractNumId w:val="12"/>
  </w:num>
  <w:num w:numId="5">
    <w:abstractNumId w:val="1"/>
  </w:num>
  <w:num w:numId="6">
    <w:abstractNumId w:val="3"/>
  </w:num>
  <w:num w:numId="7">
    <w:abstractNumId w:val="10"/>
  </w:num>
  <w:num w:numId="8">
    <w:abstractNumId w:val="14"/>
  </w:num>
  <w:num w:numId="9">
    <w:abstractNumId w:val="0"/>
  </w:num>
  <w:num w:numId="10">
    <w:abstractNumId w:val="6"/>
  </w:num>
  <w:num w:numId="11">
    <w:abstractNumId w:val="8"/>
  </w:num>
  <w:num w:numId="12">
    <w:abstractNumId w:val="4"/>
  </w:num>
  <w:num w:numId="13">
    <w:abstractNumId w:val="5"/>
  </w:num>
  <w:num w:numId="14">
    <w:abstractNumId w:val="18"/>
  </w:num>
  <w:num w:numId="15">
    <w:abstractNumId w:val="9"/>
  </w:num>
  <w:num w:numId="16">
    <w:abstractNumId w:val="7"/>
  </w:num>
  <w:num w:numId="17">
    <w:abstractNumId w:val="16"/>
  </w:num>
  <w:num w:numId="18">
    <w:abstractNumId w:val="13"/>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1NTUwMTQwMDayNDBQ0lEKTi0uzszPAykwqgUAlxlVaywAAAA="/>
  </w:docVars>
  <w:rsids>
    <w:rsidRoot w:val="008A1700"/>
    <w:rsid w:val="00017180"/>
    <w:rsid w:val="000211F1"/>
    <w:rsid w:val="00037227"/>
    <w:rsid w:val="00065356"/>
    <w:rsid w:val="0008104B"/>
    <w:rsid w:val="0008688E"/>
    <w:rsid w:val="00093729"/>
    <w:rsid w:val="00096049"/>
    <w:rsid w:val="000B09C8"/>
    <w:rsid w:val="000E6647"/>
    <w:rsid w:val="000F045F"/>
    <w:rsid w:val="00102414"/>
    <w:rsid w:val="0015553E"/>
    <w:rsid w:val="00161C9A"/>
    <w:rsid w:val="00166E17"/>
    <w:rsid w:val="0017694D"/>
    <w:rsid w:val="00177924"/>
    <w:rsid w:val="001851F3"/>
    <w:rsid w:val="001A48F1"/>
    <w:rsid w:val="001A5A33"/>
    <w:rsid w:val="001D7147"/>
    <w:rsid w:val="00223D9F"/>
    <w:rsid w:val="002276CA"/>
    <w:rsid w:val="00227918"/>
    <w:rsid w:val="00256FCB"/>
    <w:rsid w:val="00290190"/>
    <w:rsid w:val="002B1BBC"/>
    <w:rsid w:val="002B4435"/>
    <w:rsid w:val="002E0D39"/>
    <w:rsid w:val="002E121D"/>
    <w:rsid w:val="003122DD"/>
    <w:rsid w:val="00345E51"/>
    <w:rsid w:val="00373C7A"/>
    <w:rsid w:val="003758DE"/>
    <w:rsid w:val="003D2847"/>
    <w:rsid w:val="003D733E"/>
    <w:rsid w:val="00401221"/>
    <w:rsid w:val="0040466A"/>
    <w:rsid w:val="00420BAE"/>
    <w:rsid w:val="004460C3"/>
    <w:rsid w:val="004624B8"/>
    <w:rsid w:val="004663C4"/>
    <w:rsid w:val="004963EF"/>
    <w:rsid w:val="004B08C9"/>
    <w:rsid w:val="004B6AC6"/>
    <w:rsid w:val="004C506A"/>
    <w:rsid w:val="004F03B1"/>
    <w:rsid w:val="00500B2E"/>
    <w:rsid w:val="005018DB"/>
    <w:rsid w:val="00510A32"/>
    <w:rsid w:val="00551B97"/>
    <w:rsid w:val="0055363F"/>
    <w:rsid w:val="00556697"/>
    <w:rsid w:val="00567F8E"/>
    <w:rsid w:val="005903B1"/>
    <w:rsid w:val="005A1DA5"/>
    <w:rsid w:val="005A6C7A"/>
    <w:rsid w:val="005C2F65"/>
    <w:rsid w:val="005D436E"/>
    <w:rsid w:val="005F69A9"/>
    <w:rsid w:val="0060618E"/>
    <w:rsid w:val="0062386B"/>
    <w:rsid w:val="006305CD"/>
    <w:rsid w:val="006560B3"/>
    <w:rsid w:val="00682331"/>
    <w:rsid w:val="006A75E2"/>
    <w:rsid w:val="00706B11"/>
    <w:rsid w:val="00737975"/>
    <w:rsid w:val="007553C6"/>
    <w:rsid w:val="00755ADC"/>
    <w:rsid w:val="0077018E"/>
    <w:rsid w:val="007910B8"/>
    <w:rsid w:val="0079699C"/>
    <w:rsid w:val="007A5B32"/>
    <w:rsid w:val="007B5497"/>
    <w:rsid w:val="007B59BE"/>
    <w:rsid w:val="007C736D"/>
    <w:rsid w:val="007E6413"/>
    <w:rsid w:val="00814C02"/>
    <w:rsid w:val="0084401E"/>
    <w:rsid w:val="00883DE6"/>
    <w:rsid w:val="008A1700"/>
    <w:rsid w:val="008C4CFB"/>
    <w:rsid w:val="008F5D27"/>
    <w:rsid w:val="00912A5C"/>
    <w:rsid w:val="009404F5"/>
    <w:rsid w:val="0095094D"/>
    <w:rsid w:val="009530AF"/>
    <w:rsid w:val="009835EB"/>
    <w:rsid w:val="009A2599"/>
    <w:rsid w:val="009A6F96"/>
    <w:rsid w:val="009B5DE5"/>
    <w:rsid w:val="009D1FEE"/>
    <w:rsid w:val="00A505DD"/>
    <w:rsid w:val="00A55039"/>
    <w:rsid w:val="00A86AF3"/>
    <w:rsid w:val="00A90F42"/>
    <w:rsid w:val="00AB4D17"/>
    <w:rsid w:val="00AC69CE"/>
    <w:rsid w:val="00AD0543"/>
    <w:rsid w:val="00B063B9"/>
    <w:rsid w:val="00B137AA"/>
    <w:rsid w:val="00B21961"/>
    <w:rsid w:val="00B3462C"/>
    <w:rsid w:val="00B53727"/>
    <w:rsid w:val="00B54889"/>
    <w:rsid w:val="00B56EED"/>
    <w:rsid w:val="00B6200B"/>
    <w:rsid w:val="00B66197"/>
    <w:rsid w:val="00B8427A"/>
    <w:rsid w:val="00BB58A6"/>
    <w:rsid w:val="00BC0AC4"/>
    <w:rsid w:val="00BC7125"/>
    <w:rsid w:val="00BC77E9"/>
    <w:rsid w:val="00BD4184"/>
    <w:rsid w:val="00BE024D"/>
    <w:rsid w:val="00BF3FEE"/>
    <w:rsid w:val="00BF473A"/>
    <w:rsid w:val="00BF6AF7"/>
    <w:rsid w:val="00C01093"/>
    <w:rsid w:val="00C03765"/>
    <w:rsid w:val="00C03E00"/>
    <w:rsid w:val="00C1522E"/>
    <w:rsid w:val="00C20660"/>
    <w:rsid w:val="00C26E98"/>
    <w:rsid w:val="00C36383"/>
    <w:rsid w:val="00C81005"/>
    <w:rsid w:val="00C902F9"/>
    <w:rsid w:val="00C90D4E"/>
    <w:rsid w:val="00C9107A"/>
    <w:rsid w:val="00CA758B"/>
    <w:rsid w:val="00CB3EC5"/>
    <w:rsid w:val="00CB5962"/>
    <w:rsid w:val="00CC50D8"/>
    <w:rsid w:val="00CD7586"/>
    <w:rsid w:val="00CE7767"/>
    <w:rsid w:val="00D04879"/>
    <w:rsid w:val="00D14ECE"/>
    <w:rsid w:val="00D232FA"/>
    <w:rsid w:val="00D30A94"/>
    <w:rsid w:val="00D32A67"/>
    <w:rsid w:val="00D60ECB"/>
    <w:rsid w:val="00D76098"/>
    <w:rsid w:val="00DA689A"/>
    <w:rsid w:val="00DC21F5"/>
    <w:rsid w:val="00DC4BAD"/>
    <w:rsid w:val="00DE79EB"/>
    <w:rsid w:val="00E44257"/>
    <w:rsid w:val="00E544AB"/>
    <w:rsid w:val="00E54690"/>
    <w:rsid w:val="00E6612F"/>
    <w:rsid w:val="00E937CB"/>
    <w:rsid w:val="00E9498A"/>
    <w:rsid w:val="00EB48E0"/>
    <w:rsid w:val="00ED4587"/>
    <w:rsid w:val="00F47406"/>
    <w:rsid w:val="00F702DE"/>
    <w:rsid w:val="00F87A37"/>
    <w:rsid w:val="00FA08FB"/>
    <w:rsid w:val="00FB3599"/>
    <w:rsid w:val="00FC611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E341A20"/>
  <w15:docId w15:val="{D83C67CB-1E3A-4296-A745-B36E3D5BF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1"/>
    <w:next w:val="Normal1"/>
    <w:pPr>
      <w:keepNext/>
      <w:keepLines/>
      <w:spacing w:before="400" w:after="120"/>
      <w:contextualSpacing/>
      <w:outlineLvl w:val="0"/>
    </w:pPr>
    <w:rPr>
      <w:sz w:val="40"/>
      <w:szCs w:val="40"/>
    </w:rPr>
  </w:style>
  <w:style w:type="paragraph" w:styleId="Heading2">
    <w:name w:val="heading 2"/>
    <w:basedOn w:val="Normal1"/>
    <w:next w:val="Normal1"/>
    <w:pPr>
      <w:keepNext/>
      <w:keepLines/>
      <w:spacing w:before="360" w:after="120"/>
      <w:contextualSpacing/>
      <w:outlineLvl w:val="1"/>
    </w:pPr>
    <w:rPr>
      <w:sz w:val="32"/>
      <w:szCs w:val="32"/>
    </w:rPr>
  </w:style>
  <w:style w:type="paragraph" w:styleId="Heading3">
    <w:name w:val="heading 3"/>
    <w:basedOn w:val="Normal1"/>
    <w:next w:val="Normal1"/>
    <w:pPr>
      <w:keepNext/>
      <w:keepLines/>
      <w:spacing w:before="320" w:after="80"/>
      <w:contextualSpacing/>
      <w:outlineLvl w:val="2"/>
    </w:pPr>
    <w:rPr>
      <w:color w:val="434343"/>
      <w:sz w:val="28"/>
      <w:szCs w:val="28"/>
    </w:rPr>
  </w:style>
  <w:style w:type="paragraph" w:styleId="Heading4">
    <w:name w:val="heading 4"/>
    <w:basedOn w:val="Normal1"/>
    <w:next w:val="Normal1"/>
    <w:pPr>
      <w:keepNext/>
      <w:keepLines/>
      <w:spacing w:before="280" w:after="80"/>
      <w:contextualSpacing/>
      <w:outlineLvl w:val="3"/>
    </w:pPr>
    <w:rPr>
      <w:color w:val="666666"/>
      <w:sz w:val="24"/>
      <w:szCs w:val="24"/>
    </w:rPr>
  </w:style>
  <w:style w:type="paragraph" w:styleId="Heading5">
    <w:name w:val="heading 5"/>
    <w:basedOn w:val="Normal1"/>
    <w:next w:val="Normal1"/>
    <w:pPr>
      <w:keepNext/>
      <w:keepLines/>
      <w:spacing w:before="240" w:after="80"/>
      <w:contextualSpacing/>
      <w:outlineLvl w:val="4"/>
    </w:pPr>
    <w:rPr>
      <w:color w:val="666666"/>
    </w:rPr>
  </w:style>
  <w:style w:type="paragraph" w:styleId="Heading6">
    <w:name w:val="heading 6"/>
    <w:basedOn w:val="Normal1"/>
    <w:next w:val="Normal1"/>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after="60"/>
      <w:contextualSpacing/>
    </w:pPr>
    <w:rPr>
      <w:sz w:val="52"/>
      <w:szCs w:val="52"/>
    </w:rPr>
  </w:style>
  <w:style w:type="paragraph" w:styleId="Subtitle">
    <w:name w:val="Subtitle"/>
    <w:basedOn w:val="Normal1"/>
    <w:next w:val="Normal1"/>
    <w:pPr>
      <w:keepNext/>
      <w:keepLines/>
      <w:spacing w:after="320"/>
      <w:contextualSpacing/>
    </w:pPr>
    <w:rPr>
      <w:color w:val="666666"/>
      <w:sz w:val="30"/>
      <w:szCs w:val="30"/>
    </w:rPr>
  </w:style>
  <w:style w:type="character" w:styleId="Hyperlink">
    <w:name w:val="Hyperlink"/>
    <w:basedOn w:val="DefaultParagraphFont"/>
    <w:uiPriority w:val="99"/>
    <w:unhideWhenUsed/>
    <w:rsid w:val="00510A32"/>
    <w:rPr>
      <w:color w:val="0000FF" w:themeColor="hyperlink"/>
      <w:u w:val="single"/>
    </w:rPr>
  </w:style>
  <w:style w:type="table" w:styleId="TableGrid">
    <w:name w:val="Table Grid"/>
    <w:basedOn w:val="TableNormal"/>
    <w:uiPriority w:val="59"/>
    <w:rsid w:val="00BF6AF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F6AF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6AF7"/>
    <w:rPr>
      <w:rFonts w:ascii="Segoe UI" w:hAnsi="Segoe UI" w:cs="Segoe UI"/>
      <w:sz w:val="18"/>
      <w:szCs w:val="18"/>
    </w:rPr>
  </w:style>
  <w:style w:type="character" w:styleId="FollowedHyperlink">
    <w:name w:val="FollowedHyperlink"/>
    <w:basedOn w:val="DefaultParagraphFont"/>
    <w:uiPriority w:val="99"/>
    <w:semiHidden/>
    <w:unhideWhenUsed/>
    <w:rsid w:val="00C26E98"/>
    <w:rPr>
      <w:color w:val="800080" w:themeColor="followedHyperlink"/>
      <w:u w:val="single"/>
    </w:rPr>
  </w:style>
  <w:style w:type="paragraph" w:styleId="NormalWeb">
    <w:name w:val="Normal (Web)"/>
    <w:basedOn w:val="Normal"/>
    <w:uiPriority w:val="99"/>
    <w:semiHidden/>
    <w:unhideWhenUsed/>
    <w:rsid w:val="00BB58A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BB58A6"/>
  </w:style>
  <w:style w:type="character" w:styleId="HTMLCode">
    <w:name w:val="HTML Code"/>
    <w:basedOn w:val="DefaultParagraphFont"/>
    <w:uiPriority w:val="99"/>
    <w:semiHidden/>
    <w:unhideWhenUsed/>
    <w:rsid w:val="00BB58A6"/>
    <w:rPr>
      <w:rFonts w:ascii="Courier New" w:eastAsia="Times New Roman" w:hAnsi="Courier New" w:cs="Courier New"/>
      <w:sz w:val="20"/>
      <w:szCs w:val="20"/>
    </w:rPr>
  </w:style>
  <w:style w:type="paragraph" w:styleId="ListParagraph">
    <w:name w:val="List Paragraph"/>
    <w:basedOn w:val="Normal"/>
    <w:uiPriority w:val="34"/>
    <w:qFormat/>
    <w:rsid w:val="00BB58A6"/>
    <w:pPr>
      <w:ind w:left="720"/>
      <w:contextualSpacing/>
    </w:pPr>
  </w:style>
  <w:style w:type="character" w:styleId="Strong">
    <w:name w:val="Strong"/>
    <w:basedOn w:val="DefaultParagraphFont"/>
    <w:uiPriority w:val="22"/>
    <w:qFormat/>
    <w:rsid w:val="00BB58A6"/>
    <w:rPr>
      <w:b/>
      <w:bCs/>
    </w:rPr>
  </w:style>
  <w:style w:type="paragraph" w:customStyle="1" w:styleId="Normal2">
    <w:name w:val="Normal2"/>
    <w:rsid w:val="006305CD"/>
  </w:style>
  <w:style w:type="paragraph" w:styleId="Header">
    <w:name w:val="header"/>
    <w:basedOn w:val="Normal"/>
    <w:link w:val="HeaderChar"/>
    <w:uiPriority w:val="99"/>
    <w:unhideWhenUsed/>
    <w:rsid w:val="004624B8"/>
    <w:pPr>
      <w:tabs>
        <w:tab w:val="center" w:pos="4680"/>
        <w:tab w:val="right" w:pos="9360"/>
      </w:tabs>
      <w:spacing w:line="240" w:lineRule="auto"/>
    </w:pPr>
  </w:style>
  <w:style w:type="character" w:customStyle="1" w:styleId="HeaderChar">
    <w:name w:val="Header Char"/>
    <w:basedOn w:val="DefaultParagraphFont"/>
    <w:link w:val="Header"/>
    <w:uiPriority w:val="99"/>
    <w:rsid w:val="004624B8"/>
  </w:style>
  <w:style w:type="paragraph" w:styleId="Footer">
    <w:name w:val="footer"/>
    <w:basedOn w:val="Normal"/>
    <w:link w:val="FooterChar"/>
    <w:uiPriority w:val="99"/>
    <w:unhideWhenUsed/>
    <w:rsid w:val="004624B8"/>
    <w:pPr>
      <w:tabs>
        <w:tab w:val="center" w:pos="4680"/>
        <w:tab w:val="right" w:pos="9360"/>
      </w:tabs>
      <w:spacing w:line="240" w:lineRule="auto"/>
    </w:pPr>
  </w:style>
  <w:style w:type="character" w:customStyle="1" w:styleId="FooterChar">
    <w:name w:val="Footer Char"/>
    <w:basedOn w:val="DefaultParagraphFont"/>
    <w:link w:val="Footer"/>
    <w:uiPriority w:val="99"/>
    <w:rsid w:val="004624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64499">
      <w:bodyDiv w:val="1"/>
      <w:marLeft w:val="0"/>
      <w:marRight w:val="0"/>
      <w:marTop w:val="0"/>
      <w:marBottom w:val="0"/>
      <w:divBdr>
        <w:top w:val="none" w:sz="0" w:space="0" w:color="auto"/>
        <w:left w:val="none" w:sz="0" w:space="0" w:color="auto"/>
        <w:bottom w:val="none" w:sz="0" w:space="0" w:color="auto"/>
        <w:right w:val="none" w:sz="0" w:space="0" w:color="auto"/>
      </w:divBdr>
    </w:div>
    <w:div w:id="108671701">
      <w:bodyDiv w:val="1"/>
      <w:marLeft w:val="0"/>
      <w:marRight w:val="0"/>
      <w:marTop w:val="0"/>
      <w:marBottom w:val="0"/>
      <w:divBdr>
        <w:top w:val="none" w:sz="0" w:space="0" w:color="auto"/>
        <w:left w:val="none" w:sz="0" w:space="0" w:color="auto"/>
        <w:bottom w:val="none" w:sz="0" w:space="0" w:color="auto"/>
        <w:right w:val="none" w:sz="0" w:space="0" w:color="auto"/>
      </w:divBdr>
    </w:div>
    <w:div w:id="170872161">
      <w:bodyDiv w:val="1"/>
      <w:marLeft w:val="0"/>
      <w:marRight w:val="0"/>
      <w:marTop w:val="0"/>
      <w:marBottom w:val="0"/>
      <w:divBdr>
        <w:top w:val="none" w:sz="0" w:space="0" w:color="auto"/>
        <w:left w:val="none" w:sz="0" w:space="0" w:color="auto"/>
        <w:bottom w:val="none" w:sz="0" w:space="0" w:color="auto"/>
        <w:right w:val="none" w:sz="0" w:space="0" w:color="auto"/>
      </w:divBdr>
    </w:div>
    <w:div w:id="188839254">
      <w:bodyDiv w:val="1"/>
      <w:marLeft w:val="0"/>
      <w:marRight w:val="0"/>
      <w:marTop w:val="0"/>
      <w:marBottom w:val="0"/>
      <w:divBdr>
        <w:top w:val="none" w:sz="0" w:space="0" w:color="auto"/>
        <w:left w:val="none" w:sz="0" w:space="0" w:color="auto"/>
        <w:bottom w:val="none" w:sz="0" w:space="0" w:color="auto"/>
        <w:right w:val="none" w:sz="0" w:space="0" w:color="auto"/>
      </w:divBdr>
    </w:div>
    <w:div w:id="189338588">
      <w:bodyDiv w:val="1"/>
      <w:marLeft w:val="0"/>
      <w:marRight w:val="0"/>
      <w:marTop w:val="0"/>
      <w:marBottom w:val="0"/>
      <w:divBdr>
        <w:top w:val="none" w:sz="0" w:space="0" w:color="auto"/>
        <w:left w:val="none" w:sz="0" w:space="0" w:color="auto"/>
        <w:bottom w:val="none" w:sz="0" w:space="0" w:color="auto"/>
        <w:right w:val="none" w:sz="0" w:space="0" w:color="auto"/>
      </w:divBdr>
    </w:div>
    <w:div w:id="761268650">
      <w:bodyDiv w:val="1"/>
      <w:marLeft w:val="0"/>
      <w:marRight w:val="0"/>
      <w:marTop w:val="0"/>
      <w:marBottom w:val="0"/>
      <w:divBdr>
        <w:top w:val="none" w:sz="0" w:space="0" w:color="auto"/>
        <w:left w:val="none" w:sz="0" w:space="0" w:color="auto"/>
        <w:bottom w:val="none" w:sz="0" w:space="0" w:color="auto"/>
        <w:right w:val="none" w:sz="0" w:space="0" w:color="auto"/>
      </w:divBdr>
    </w:div>
    <w:div w:id="872882329">
      <w:bodyDiv w:val="1"/>
      <w:marLeft w:val="0"/>
      <w:marRight w:val="0"/>
      <w:marTop w:val="0"/>
      <w:marBottom w:val="0"/>
      <w:divBdr>
        <w:top w:val="none" w:sz="0" w:space="0" w:color="auto"/>
        <w:left w:val="none" w:sz="0" w:space="0" w:color="auto"/>
        <w:bottom w:val="none" w:sz="0" w:space="0" w:color="auto"/>
        <w:right w:val="none" w:sz="0" w:space="0" w:color="auto"/>
      </w:divBdr>
    </w:div>
    <w:div w:id="1076441506">
      <w:bodyDiv w:val="1"/>
      <w:marLeft w:val="0"/>
      <w:marRight w:val="0"/>
      <w:marTop w:val="0"/>
      <w:marBottom w:val="0"/>
      <w:divBdr>
        <w:top w:val="none" w:sz="0" w:space="0" w:color="auto"/>
        <w:left w:val="none" w:sz="0" w:space="0" w:color="auto"/>
        <w:bottom w:val="none" w:sz="0" w:space="0" w:color="auto"/>
        <w:right w:val="none" w:sz="0" w:space="0" w:color="auto"/>
      </w:divBdr>
    </w:div>
    <w:div w:id="1347633401">
      <w:bodyDiv w:val="1"/>
      <w:marLeft w:val="0"/>
      <w:marRight w:val="0"/>
      <w:marTop w:val="0"/>
      <w:marBottom w:val="0"/>
      <w:divBdr>
        <w:top w:val="none" w:sz="0" w:space="0" w:color="auto"/>
        <w:left w:val="none" w:sz="0" w:space="0" w:color="auto"/>
        <w:bottom w:val="none" w:sz="0" w:space="0" w:color="auto"/>
        <w:right w:val="none" w:sz="0" w:space="0" w:color="auto"/>
      </w:divBdr>
    </w:div>
    <w:div w:id="1473328702">
      <w:bodyDiv w:val="1"/>
      <w:marLeft w:val="0"/>
      <w:marRight w:val="0"/>
      <w:marTop w:val="0"/>
      <w:marBottom w:val="0"/>
      <w:divBdr>
        <w:top w:val="none" w:sz="0" w:space="0" w:color="auto"/>
        <w:left w:val="none" w:sz="0" w:space="0" w:color="auto"/>
        <w:bottom w:val="none" w:sz="0" w:space="0" w:color="auto"/>
        <w:right w:val="none" w:sz="0" w:space="0" w:color="auto"/>
      </w:divBdr>
    </w:div>
    <w:div w:id="1636450638">
      <w:bodyDiv w:val="1"/>
      <w:marLeft w:val="0"/>
      <w:marRight w:val="0"/>
      <w:marTop w:val="0"/>
      <w:marBottom w:val="0"/>
      <w:divBdr>
        <w:top w:val="none" w:sz="0" w:space="0" w:color="auto"/>
        <w:left w:val="none" w:sz="0" w:space="0" w:color="auto"/>
        <w:bottom w:val="none" w:sz="0" w:space="0" w:color="auto"/>
        <w:right w:val="none" w:sz="0" w:space="0" w:color="auto"/>
      </w:divBdr>
    </w:div>
    <w:div w:id="1821074248">
      <w:bodyDiv w:val="1"/>
      <w:marLeft w:val="0"/>
      <w:marRight w:val="0"/>
      <w:marTop w:val="0"/>
      <w:marBottom w:val="0"/>
      <w:divBdr>
        <w:top w:val="none" w:sz="0" w:space="0" w:color="auto"/>
        <w:left w:val="none" w:sz="0" w:space="0" w:color="auto"/>
        <w:bottom w:val="none" w:sz="0" w:space="0" w:color="auto"/>
        <w:right w:val="none" w:sz="0" w:space="0" w:color="auto"/>
      </w:divBdr>
    </w:div>
    <w:div w:id="1877236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udacity.com/%23!/projects/d7a0dae3-c362-4ff7-b39c-e4652351e669"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review.udacity.com/"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classroom.udacity.com/nanodegrees/nd008/parts/91294931-aacb-4887-856f-fd19fe915795/project" TargetMode="Externa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67C6BD-A185-4EB1-BA13-3E8F26EA2E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870</Words>
  <Characters>496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 Nelson</dc:creator>
  <cp:lastModifiedBy>vaz</cp:lastModifiedBy>
  <cp:revision>2</cp:revision>
  <cp:lastPrinted>2017-02-26T15:13:00Z</cp:lastPrinted>
  <dcterms:created xsi:type="dcterms:W3CDTF">2017-02-28T06:37:00Z</dcterms:created>
  <dcterms:modified xsi:type="dcterms:W3CDTF">2017-02-28T06:37:00Z</dcterms:modified>
</cp:coreProperties>
</file>